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7720AD4" w14:textId="1932FD0E" w:rsidR="00F74D40" w:rsidRPr="00C04CED" w:rsidRDefault="008131F9" w:rsidP="00F30E46">
      <w:pPr>
        <w:spacing w:after="0"/>
        <w:jc w:val="center"/>
        <w:rPr>
          <w:rFonts w:ascii="Arial" w:hAnsi="Arial" w:cs="Arial"/>
          <w:b/>
          <w:sz w:val="24"/>
          <w:szCs w:val="24"/>
        </w:rPr>
      </w:pPr>
      <w:r w:rsidRPr="00596FBB">
        <w:rPr>
          <w:rFonts w:ascii="Arial" w:hAnsi="Arial" w:cs="Arial"/>
          <w:b/>
          <w:sz w:val="24"/>
          <w:szCs w:val="24"/>
        </w:rPr>
        <w:t xml:space="preserve">Workshop de Teses e Dissertações em </w:t>
      </w:r>
      <w:r w:rsidR="005B23BA">
        <w:rPr>
          <w:rFonts w:ascii="Arial" w:hAnsi="Arial" w:cs="Arial"/>
          <w:b/>
          <w:sz w:val="24"/>
          <w:szCs w:val="24"/>
        </w:rPr>
        <w:t xml:space="preserve">Qualidade de Software </w:t>
      </w:r>
      <w:r w:rsidR="00864414" w:rsidRPr="00596FBB">
        <w:rPr>
          <w:rFonts w:ascii="Arial" w:hAnsi="Arial" w:cs="Arial"/>
          <w:b/>
          <w:sz w:val="24"/>
          <w:szCs w:val="24"/>
        </w:rPr>
        <w:t>(WTD</w:t>
      </w:r>
      <w:r w:rsidR="005B23BA">
        <w:rPr>
          <w:rFonts w:ascii="Arial" w:hAnsi="Arial" w:cs="Arial"/>
          <w:b/>
          <w:sz w:val="24"/>
          <w:szCs w:val="24"/>
        </w:rPr>
        <w:t>QS</w:t>
      </w:r>
      <w:r w:rsidR="0062403E">
        <w:rPr>
          <w:rFonts w:ascii="Arial" w:hAnsi="Arial" w:cs="Arial"/>
          <w:b/>
          <w:sz w:val="24"/>
          <w:szCs w:val="24"/>
        </w:rPr>
        <w:t>)</w:t>
      </w:r>
    </w:p>
    <w:p w14:paraId="0D162536" w14:textId="251DDC07" w:rsidR="008131F9" w:rsidRDefault="006547A8" w:rsidP="008131F9">
      <w:pPr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>FICHA DA PESQUISA</w:t>
      </w:r>
    </w:p>
    <w:p w14:paraId="259E32F4" w14:textId="77777777" w:rsidR="00582800" w:rsidRDefault="00582800" w:rsidP="00537EA1">
      <w:pPr>
        <w:spacing w:after="0"/>
        <w:jc w:val="both"/>
        <w:rPr>
          <w:rFonts w:ascii="Arial" w:hAnsi="Arial" w:cs="Arial"/>
          <w:b/>
        </w:rPr>
      </w:pPr>
      <w:r w:rsidRPr="00537EA1">
        <w:rPr>
          <w:i/>
          <w:color w:val="3366FF"/>
          <w:u w:val="single"/>
        </w:rPr>
        <w:t>Instruções de preenchimento</w:t>
      </w:r>
      <w:r w:rsidRPr="00864414">
        <w:rPr>
          <w:i/>
          <w:color w:val="3366FF"/>
        </w:rPr>
        <w:t xml:space="preserve">: remova o texto explicativo </w:t>
      </w:r>
      <w:r>
        <w:rPr>
          <w:i/>
          <w:color w:val="3366FF"/>
        </w:rPr>
        <w:t xml:space="preserve">em azul </w:t>
      </w:r>
      <w:r w:rsidRPr="00864414">
        <w:rPr>
          <w:i/>
          <w:color w:val="3366FF"/>
        </w:rPr>
        <w:t xml:space="preserve">de </w:t>
      </w:r>
      <w:r w:rsidR="006C1241">
        <w:rPr>
          <w:i/>
          <w:color w:val="3366FF"/>
        </w:rPr>
        <w:t>todos os</w:t>
      </w:r>
      <w:r w:rsidR="006C1241" w:rsidRPr="00864414">
        <w:rPr>
          <w:i/>
          <w:color w:val="3366FF"/>
        </w:rPr>
        <w:t xml:space="preserve"> </w:t>
      </w:r>
      <w:r w:rsidRPr="00864414">
        <w:rPr>
          <w:i/>
          <w:color w:val="3366FF"/>
        </w:rPr>
        <w:t>ite</w:t>
      </w:r>
      <w:r w:rsidR="006C1241">
        <w:rPr>
          <w:i/>
          <w:color w:val="3366FF"/>
        </w:rPr>
        <w:t>ns</w:t>
      </w:r>
      <w:r w:rsidRPr="00864414">
        <w:rPr>
          <w:i/>
          <w:color w:val="3366FF"/>
        </w:rPr>
        <w:t xml:space="preserve"> do formulário</w:t>
      </w:r>
      <w:r>
        <w:rPr>
          <w:i/>
          <w:color w:val="3366FF"/>
        </w:rPr>
        <w:t xml:space="preserve"> </w:t>
      </w:r>
      <w:r w:rsidRPr="00864414">
        <w:rPr>
          <w:i/>
          <w:color w:val="3366FF"/>
        </w:rPr>
        <w:t xml:space="preserve">e preencha com os dados de </w:t>
      </w:r>
      <w:r>
        <w:rPr>
          <w:i/>
          <w:color w:val="3366FF"/>
        </w:rPr>
        <w:t>seu trabalho</w:t>
      </w:r>
      <w:r w:rsidRPr="00864414">
        <w:rPr>
          <w:i/>
          <w:color w:val="3366FF"/>
        </w:rPr>
        <w:t xml:space="preserve">. Seja sucinto. </w:t>
      </w:r>
      <w:r w:rsidRPr="005B23BA">
        <w:rPr>
          <w:i/>
          <w:color w:val="FF0000"/>
        </w:rPr>
        <w:t>O preenchimento des</w:t>
      </w:r>
      <w:r>
        <w:rPr>
          <w:i/>
          <w:color w:val="FF0000"/>
        </w:rPr>
        <w:t>t</w:t>
      </w:r>
      <w:r w:rsidRPr="005B23BA">
        <w:rPr>
          <w:i/>
          <w:color w:val="FF0000"/>
        </w:rPr>
        <w:t xml:space="preserve">a ficha </w:t>
      </w:r>
      <w:r w:rsidRPr="005B23BA">
        <w:rPr>
          <w:b/>
          <w:i/>
          <w:color w:val="FF0000"/>
        </w:rPr>
        <w:t>não deve</w:t>
      </w:r>
      <w:r w:rsidRPr="005B23BA">
        <w:rPr>
          <w:i/>
          <w:color w:val="FF0000"/>
        </w:rPr>
        <w:t xml:space="preserve"> </w:t>
      </w:r>
      <w:r w:rsidRPr="001930C5">
        <w:rPr>
          <w:i/>
          <w:color w:val="FF0000"/>
        </w:rPr>
        <w:t xml:space="preserve">ultrapassar </w:t>
      </w:r>
      <w:r w:rsidRPr="001930C5">
        <w:rPr>
          <w:b/>
          <w:i/>
          <w:color w:val="FF0000"/>
        </w:rPr>
        <w:t>2 páginas</w:t>
      </w:r>
      <w:r w:rsidRPr="001930C5">
        <w:rPr>
          <w:i/>
          <w:color w:val="3366FF"/>
        </w:rPr>
        <w:t>.</w:t>
      </w:r>
      <w:r w:rsidR="0041332C">
        <w:rPr>
          <w:i/>
          <w:color w:val="3366FF"/>
        </w:rPr>
        <w:t xml:space="preserve"> </w:t>
      </w:r>
      <w:r w:rsidR="001930C5" w:rsidRPr="00537EA1">
        <w:rPr>
          <w:i/>
          <w:color w:val="3366FF"/>
          <w:u w:val="single"/>
        </w:rPr>
        <w:t>Atenção</w:t>
      </w:r>
      <w:r w:rsidR="001930C5">
        <w:rPr>
          <w:i/>
          <w:color w:val="3366FF"/>
        </w:rPr>
        <w:t>: e</w:t>
      </w:r>
      <w:r w:rsidR="001930C5" w:rsidRPr="001930C5">
        <w:rPr>
          <w:i/>
          <w:color w:val="3366FF"/>
        </w:rPr>
        <w:t xml:space="preserve">ste texto </w:t>
      </w:r>
      <w:r w:rsidR="001930C5">
        <w:rPr>
          <w:i/>
          <w:color w:val="3366FF"/>
        </w:rPr>
        <w:t xml:space="preserve">com as instruções de preenchimento da ficha </w:t>
      </w:r>
      <w:r w:rsidR="001930C5" w:rsidRPr="001930C5">
        <w:rPr>
          <w:i/>
          <w:color w:val="3366FF"/>
        </w:rPr>
        <w:t>também deve ser removido.</w:t>
      </w:r>
    </w:p>
    <w:tbl>
      <w:tblPr>
        <w:tblW w:w="11337" w:type="dxa"/>
        <w:tblInd w:w="10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BFBFBF"/>
          <w:insideV w:val="single" w:sz="4" w:space="0" w:color="BFBFBF"/>
        </w:tblBorders>
        <w:tblCellMar>
          <w:right w:w="57" w:type="dxa"/>
        </w:tblCellMar>
        <w:tblLook w:val="04A0" w:firstRow="1" w:lastRow="0" w:firstColumn="1" w:lastColumn="0" w:noHBand="0" w:noVBand="1"/>
      </w:tblPr>
      <w:tblGrid>
        <w:gridCol w:w="2127"/>
        <w:gridCol w:w="9210"/>
      </w:tblGrid>
      <w:tr w:rsidR="008131F9" w:rsidRPr="004A2781" w14:paraId="46A0EF55" w14:textId="77777777" w:rsidTr="0041332C">
        <w:tc>
          <w:tcPr>
            <w:tcW w:w="212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15862B" w14:textId="77777777" w:rsidR="008131F9" w:rsidRPr="004A2781" w:rsidRDefault="0093711C" w:rsidP="00F30E46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Título do Trabalho</w:t>
            </w:r>
          </w:p>
        </w:tc>
        <w:tc>
          <w:tcPr>
            <w:tcW w:w="92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1C8FD0E" w14:textId="77777777" w:rsidR="00C754DB" w:rsidRPr="00F30E46" w:rsidRDefault="00C754DB" w:rsidP="00F30E46">
            <w:pPr>
              <w:spacing w:after="0" w:line="240" w:lineRule="auto"/>
              <w:jc w:val="both"/>
              <w:rPr>
                <w:i/>
                <w:color w:val="FF0000"/>
              </w:rPr>
            </w:pPr>
            <w:r w:rsidRPr="002F43B1">
              <w:rPr>
                <w:i/>
                <w:color w:val="3366FF"/>
              </w:rPr>
              <w:t>Inclua o título do seu trabalho.</w:t>
            </w:r>
          </w:p>
        </w:tc>
      </w:tr>
      <w:tr w:rsidR="008131F9" w:rsidRPr="004A2781" w14:paraId="763BA786" w14:textId="77777777" w:rsidTr="0041332C">
        <w:tc>
          <w:tcPr>
            <w:tcW w:w="212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0A636D" w14:textId="77777777" w:rsidR="008131F9" w:rsidRPr="004A2781" w:rsidRDefault="001E6C78" w:rsidP="005B23BA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Aluno</w:t>
            </w:r>
            <w:r w:rsidR="00BB1571">
              <w:rPr>
                <w:b/>
              </w:rPr>
              <w:t xml:space="preserve"> </w:t>
            </w:r>
          </w:p>
        </w:tc>
        <w:tc>
          <w:tcPr>
            <w:tcW w:w="92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4951461" w14:textId="77777777" w:rsidR="008131F9" w:rsidRPr="00864414" w:rsidRDefault="005B23BA" w:rsidP="00F30E46">
            <w:pPr>
              <w:spacing w:after="0" w:line="240" w:lineRule="auto"/>
              <w:jc w:val="both"/>
              <w:rPr>
                <w:i/>
                <w:color w:val="3366FF"/>
              </w:rPr>
            </w:pPr>
            <w:r>
              <w:rPr>
                <w:i/>
                <w:color w:val="3366FF"/>
              </w:rPr>
              <w:t>Inclua seu nome.</w:t>
            </w:r>
          </w:p>
        </w:tc>
      </w:tr>
      <w:tr w:rsidR="00C94D7B" w:rsidRPr="004A2781" w14:paraId="79250034" w14:textId="77777777" w:rsidTr="0041332C">
        <w:tc>
          <w:tcPr>
            <w:tcW w:w="212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96BB29" w14:textId="77777777" w:rsidR="00C94D7B" w:rsidRPr="004A2781" w:rsidRDefault="00C94D7B" w:rsidP="00BB1571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E</w:t>
            </w:r>
            <w:r w:rsidR="005B23BA">
              <w:rPr>
                <w:b/>
              </w:rPr>
              <w:t>-</w:t>
            </w:r>
            <w:r>
              <w:rPr>
                <w:b/>
              </w:rPr>
              <w:t xml:space="preserve">mail do </w:t>
            </w:r>
            <w:r w:rsidR="00FD32DD">
              <w:rPr>
                <w:b/>
              </w:rPr>
              <w:t>A</w:t>
            </w:r>
            <w:r w:rsidR="00BB1571">
              <w:rPr>
                <w:b/>
              </w:rPr>
              <w:t>luno</w:t>
            </w:r>
          </w:p>
        </w:tc>
        <w:tc>
          <w:tcPr>
            <w:tcW w:w="92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696FAEB" w14:textId="77777777" w:rsidR="00C94D7B" w:rsidRPr="00864414" w:rsidRDefault="005B23BA" w:rsidP="00F30E46">
            <w:pPr>
              <w:spacing w:after="0" w:line="240" w:lineRule="auto"/>
              <w:jc w:val="both"/>
              <w:rPr>
                <w:i/>
                <w:color w:val="3366FF"/>
              </w:rPr>
            </w:pPr>
            <w:r>
              <w:rPr>
                <w:i/>
                <w:color w:val="3366FF"/>
              </w:rPr>
              <w:t>Inclua um único</w:t>
            </w:r>
            <w:r w:rsidR="001747BD">
              <w:rPr>
                <w:i/>
                <w:color w:val="3366FF"/>
              </w:rPr>
              <w:t xml:space="preserve"> e</w:t>
            </w:r>
            <w:r>
              <w:rPr>
                <w:i/>
                <w:color w:val="3366FF"/>
              </w:rPr>
              <w:t>-mail de contato</w:t>
            </w:r>
            <w:r w:rsidR="00730480">
              <w:rPr>
                <w:i/>
                <w:color w:val="3366FF"/>
              </w:rPr>
              <w:t>.</w:t>
            </w:r>
          </w:p>
        </w:tc>
      </w:tr>
      <w:tr w:rsidR="005B23BA" w:rsidRPr="004A2781" w14:paraId="4F49F9FF" w14:textId="77777777" w:rsidTr="0041332C">
        <w:tc>
          <w:tcPr>
            <w:tcW w:w="212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85CE3E" w14:textId="77777777" w:rsidR="005B23BA" w:rsidRPr="004A2781" w:rsidRDefault="005B23BA" w:rsidP="004A2781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In</w:t>
            </w:r>
            <w:r w:rsidR="0062578F">
              <w:rPr>
                <w:b/>
              </w:rPr>
              <w:t>s</w:t>
            </w:r>
            <w:r>
              <w:rPr>
                <w:b/>
              </w:rPr>
              <w:t>tituição</w:t>
            </w:r>
          </w:p>
        </w:tc>
        <w:tc>
          <w:tcPr>
            <w:tcW w:w="92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745E408" w14:textId="77777777" w:rsidR="005B23BA" w:rsidRPr="00864414" w:rsidRDefault="005B23BA" w:rsidP="00F30E46">
            <w:pPr>
              <w:spacing w:after="0" w:line="240" w:lineRule="auto"/>
              <w:jc w:val="both"/>
              <w:rPr>
                <w:i/>
                <w:color w:val="3366FF"/>
              </w:rPr>
            </w:pPr>
            <w:r>
              <w:rPr>
                <w:i/>
                <w:color w:val="3366FF"/>
              </w:rPr>
              <w:t>Inclua o nome da instituição seguido de sua sigla entre parê</w:t>
            </w:r>
            <w:r w:rsidR="0062578F">
              <w:rPr>
                <w:i/>
                <w:color w:val="3366FF"/>
              </w:rPr>
              <w:t>nt</w:t>
            </w:r>
            <w:r>
              <w:rPr>
                <w:i/>
                <w:color w:val="3366FF"/>
              </w:rPr>
              <w:t>eses</w:t>
            </w:r>
            <w:r w:rsidR="00730480">
              <w:rPr>
                <w:i/>
                <w:color w:val="3366FF"/>
              </w:rPr>
              <w:t>.</w:t>
            </w:r>
          </w:p>
        </w:tc>
      </w:tr>
      <w:tr w:rsidR="008131F9" w:rsidRPr="004A2781" w14:paraId="23166BAA" w14:textId="77777777" w:rsidTr="0041332C">
        <w:tc>
          <w:tcPr>
            <w:tcW w:w="212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088579" w14:textId="77777777" w:rsidR="008131F9" w:rsidRPr="004A2781" w:rsidRDefault="008131F9" w:rsidP="004A2781">
            <w:pPr>
              <w:spacing w:after="0" w:line="240" w:lineRule="auto"/>
              <w:rPr>
                <w:b/>
              </w:rPr>
            </w:pPr>
            <w:r w:rsidRPr="004A2781">
              <w:rPr>
                <w:b/>
              </w:rPr>
              <w:t>Orienta</w:t>
            </w:r>
            <w:r w:rsidR="0093711C">
              <w:rPr>
                <w:b/>
              </w:rPr>
              <w:t>dor(es)</w:t>
            </w:r>
          </w:p>
        </w:tc>
        <w:tc>
          <w:tcPr>
            <w:tcW w:w="92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5F56AFE" w14:textId="77777777" w:rsidR="008131F9" w:rsidRPr="00864414" w:rsidRDefault="0062578F" w:rsidP="00F30E46">
            <w:pPr>
              <w:spacing w:after="0" w:line="240" w:lineRule="auto"/>
              <w:jc w:val="both"/>
              <w:rPr>
                <w:i/>
                <w:color w:val="3366FF"/>
              </w:rPr>
            </w:pPr>
            <w:r>
              <w:rPr>
                <w:i/>
                <w:color w:val="3366FF"/>
              </w:rPr>
              <w:t>Inclua</w:t>
            </w:r>
            <w:r w:rsidR="008131F9" w:rsidRPr="00864414">
              <w:rPr>
                <w:i/>
                <w:color w:val="3366FF"/>
              </w:rPr>
              <w:t xml:space="preserve"> o</w:t>
            </w:r>
            <w:r w:rsidR="001A23FF">
              <w:rPr>
                <w:i/>
                <w:color w:val="3366FF"/>
              </w:rPr>
              <w:t>s</w:t>
            </w:r>
            <w:r w:rsidR="008131F9" w:rsidRPr="00864414">
              <w:rPr>
                <w:i/>
                <w:color w:val="3366FF"/>
              </w:rPr>
              <w:t xml:space="preserve"> nome</w:t>
            </w:r>
            <w:r w:rsidR="001A23FF">
              <w:rPr>
                <w:i/>
                <w:color w:val="3366FF"/>
              </w:rPr>
              <w:t>s</w:t>
            </w:r>
            <w:r w:rsidR="008131F9" w:rsidRPr="00864414">
              <w:rPr>
                <w:i/>
                <w:color w:val="3366FF"/>
              </w:rPr>
              <w:t xml:space="preserve"> dos orientadores e sua</w:t>
            </w:r>
            <w:r>
              <w:rPr>
                <w:i/>
                <w:color w:val="3366FF"/>
              </w:rPr>
              <w:t>s instituições entre parênteses.</w:t>
            </w:r>
          </w:p>
        </w:tc>
      </w:tr>
      <w:tr w:rsidR="008131F9" w:rsidRPr="004A2781" w14:paraId="6E311EF3" w14:textId="77777777" w:rsidTr="0041332C">
        <w:tc>
          <w:tcPr>
            <w:tcW w:w="212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2D26FC" w14:textId="77777777" w:rsidR="008131F9" w:rsidRPr="004A2781" w:rsidRDefault="0093711C" w:rsidP="004A2781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Tipo</w:t>
            </w:r>
          </w:p>
        </w:tc>
        <w:tc>
          <w:tcPr>
            <w:tcW w:w="92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53D5D4D" w14:textId="77777777" w:rsidR="008131F9" w:rsidRPr="004A2781" w:rsidRDefault="008131F9" w:rsidP="00F30E46">
            <w:pPr>
              <w:spacing w:after="0" w:line="240" w:lineRule="auto"/>
              <w:jc w:val="both"/>
            </w:pPr>
            <w:proofErr w:type="gramStart"/>
            <w:r w:rsidRPr="004A2781">
              <w:t xml:space="preserve">(  </w:t>
            </w:r>
            <w:proofErr w:type="gramEnd"/>
            <w:r w:rsidRPr="004A2781">
              <w:t xml:space="preserve"> ) Dissertação de Mestrado      (   ) Tese de Doutorado</w:t>
            </w:r>
          </w:p>
        </w:tc>
      </w:tr>
      <w:tr w:rsidR="001A068F" w:rsidRPr="004A2781" w14:paraId="35728619" w14:textId="77777777" w:rsidTr="0041332C">
        <w:trPr>
          <w:trHeight w:val="313"/>
        </w:trPr>
        <w:tc>
          <w:tcPr>
            <w:tcW w:w="212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7D3128" w14:textId="77777777" w:rsidR="001A068F" w:rsidRPr="004A2781" w:rsidRDefault="001A068F" w:rsidP="004A2781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Início do Curso</w:t>
            </w:r>
          </w:p>
        </w:tc>
        <w:tc>
          <w:tcPr>
            <w:tcW w:w="92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6D3C67C" w14:textId="77777777" w:rsidR="001A068F" w:rsidRDefault="001A068F" w:rsidP="00F30E46">
            <w:pPr>
              <w:spacing w:after="0" w:line="240" w:lineRule="auto"/>
              <w:jc w:val="both"/>
              <w:rPr>
                <w:i/>
                <w:color w:val="3366FF"/>
              </w:rPr>
            </w:pPr>
            <w:r>
              <w:rPr>
                <w:i/>
                <w:color w:val="3366FF"/>
              </w:rPr>
              <w:t>Informe mês e ano em que ingressou no Mestrado/Doutorado</w:t>
            </w:r>
          </w:p>
        </w:tc>
      </w:tr>
      <w:tr w:rsidR="001A068F" w:rsidRPr="004A2781" w14:paraId="714E1D71" w14:textId="77777777" w:rsidTr="0041332C">
        <w:trPr>
          <w:trHeight w:val="314"/>
        </w:trPr>
        <w:tc>
          <w:tcPr>
            <w:tcW w:w="212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8F3B16" w14:textId="77777777" w:rsidR="001A068F" w:rsidRPr="004A2781" w:rsidRDefault="001A068F" w:rsidP="004A2781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 xml:space="preserve">Estágio Atual </w:t>
            </w:r>
          </w:p>
        </w:tc>
        <w:tc>
          <w:tcPr>
            <w:tcW w:w="92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2DA71D7" w14:textId="77777777" w:rsidR="001A068F" w:rsidRDefault="001A068F" w:rsidP="00F30E46">
            <w:pPr>
              <w:spacing w:after="0" w:line="240" w:lineRule="auto"/>
              <w:jc w:val="both"/>
              <w:rPr>
                <w:i/>
                <w:color w:val="3366FF"/>
              </w:rPr>
            </w:pPr>
            <w:proofErr w:type="gramStart"/>
            <w:r>
              <w:t xml:space="preserve">(  </w:t>
            </w:r>
            <w:proofErr w:type="gramEnd"/>
            <w:r>
              <w:t xml:space="preserve"> ) Proposta não defendida        (   ) Proposta já defendida     (  ) </w:t>
            </w:r>
            <w:r w:rsidR="00B8371C">
              <w:t>Não se aplica</w:t>
            </w:r>
            <w:r w:rsidR="008856E2">
              <w:t xml:space="preserve"> </w:t>
            </w:r>
            <w:r>
              <w:t xml:space="preserve"> </w:t>
            </w:r>
          </w:p>
        </w:tc>
      </w:tr>
      <w:tr w:rsidR="008131F9" w:rsidRPr="004A2781" w14:paraId="2C666204" w14:textId="77777777" w:rsidTr="0041332C">
        <w:tc>
          <w:tcPr>
            <w:tcW w:w="212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CC7E2C" w14:textId="77777777" w:rsidR="008131F9" w:rsidRPr="004A2781" w:rsidRDefault="0041332C" w:rsidP="002510E5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Tópicos</w:t>
            </w:r>
          </w:p>
        </w:tc>
        <w:tc>
          <w:tcPr>
            <w:tcW w:w="92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C113D38" w14:textId="77777777" w:rsidR="008131F9" w:rsidRPr="00864414" w:rsidRDefault="0062578F" w:rsidP="00F30E46">
            <w:pPr>
              <w:spacing w:after="0" w:line="240" w:lineRule="auto"/>
              <w:jc w:val="both"/>
              <w:rPr>
                <w:i/>
                <w:color w:val="3366FF"/>
              </w:rPr>
            </w:pPr>
            <w:r>
              <w:rPr>
                <w:i/>
                <w:color w:val="3366FF"/>
              </w:rPr>
              <w:t xml:space="preserve">Indique </w:t>
            </w:r>
            <w:r w:rsidR="0079699E">
              <w:rPr>
                <w:i/>
                <w:color w:val="3366FF"/>
              </w:rPr>
              <w:t xml:space="preserve">até 2 </w:t>
            </w:r>
            <w:r w:rsidR="006D6F46">
              <w:rPr>
                <w:i/>
                <w:color w:val="3366FF"/>
              </w:rPr>
              <w:t>tópicos</w:t>
            </w:r>
            <w:r w:rsidR="0079699E">
              <w:rPr>
                <w:i/>
                <w:color w:val="3366FF"/>
              </w:rPr>
              <w:t xml:space="preserve"> de interesse do </w:t>
            </w:r>
            <w:r w:rsidR="004A140D">
              <w:rPr>
                <w:i/>
                <w:color w:val="3366FF"/>
              </w:rPr>
              <w:t>WTDQS relacionados ao tema de sua pesquisa.</w:t>
            </w:r>
            <w:r w:rsidR="006D6F46">
              <w:rPr>
                <w:i/>
                <w:color w:val="3366FF"/>
              </w:rPr>
              <w:t xml:space="preserve"> </w:t>
            </w:r>
            <w:r w:rsidR="008131F9" w:rsidRPr="00864414">
              <w:rPr>
                <w:i/>
                <w:color w:val="3366FF"/>
              </w:rPr>
              <w:t xml:space="preserve">Caso </w:t>
            </w:r>
            <w:r w:rsidR="004A140D">
              <w:rPr>
                <w:i/>
                <w:color w:val="3366FF"/>
              </w:rPr>
              <w:t xml:space="preserve">seu trabalho não se relacione </w:t>
            </w:r>
            <w:r w:rsidR="00A84AD5">
              <w:rPr>
                <w:i/>
                <w:color w:val="3366FF"/>
              </w:rPr>
              <w:t xml:space="preserve">fortemente </w:t>
            </w:r>
            <w:r w:rsidR="004A140D">
              <w:rPr>
                <w:i/>
                <w:color w:val="3366FF"/>
              </w:rPr>
              <w:t xml:space="preserve">a </w:t>
            </w:r>
            <w:r w:rsidR="008131F9" w:rsidRPr="00864414">
              <w:rPr>
                <w:i/>
                <w:color w:val="3366FF"/>
              </w:rPr>
              <w:t xml:space="preserve">nenhum deles, </w:t>
            </w:r>
            <w:r w:rsidR="00A84AD5">
              <w:rPr>
                <w:i/>
                <w:color w:val="3366FF"/>
              </w:rPr>
              <w:t>indique o tópico de sua pesquisa.</w:t>
            </w:r>
          </w:p>
        </w:tc>
      </w:tr>
      <w:tr w:rsidR="008131F9" w:rsidRPr="004A2781" w14:paraId="10F55988" w14:textId="77777777" w:rsidTr="0041332C">
        <w:tc>
          <w:tcPr>
            <w:tcW w:w="212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CAF0AB" w14:textId="77777777" w:rsidR="008131F9" w:rsidRPr="004A2781" w:rsidRDefault="008131F9" w:rsidP="004A2781">
            <w:pPr>
              <w:spacing w:after="0" w:line="240" w:lineRule="auto"/>
              <w:rPr>
                <w:b/>
              </w:rPr>
            </w:pPr>
            <w:r w:rsidRPr="004A2781">
              <w:rPr>
                <w:b/>
              </w:rPr>
              <w:t>Contexto</w:t>
            </w:r>
          </w:p>
        </w:tc>
        <w:tc>
          <w:tcPr>
            <w:tcW w:w="92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A7FB951" w14:textId="77777777" w:rsidR="008131F9" w:rsidRPr="00864414" w:rsidRDefault="00A84AD5" w:rsidP="0041332C">
            <w:pPr>
              <w:spacing w:after="0" w:line="240" w:lineRule="auto"/>
              <w:jc w:val="both"/>
              <w:rPr>
                <w:i/>
                <w:color w:val="3366FF"/>
              </w:rPr>
            </w:pPr>
            <w:r>
              <w:rPr>
                <w:i/>
                <w:color w:val="3366FF"/>
              </w:rPr>
              <w:t xml:space="preserve">Informe o </w:t>
            </w:r>
            <w:r w:rsidR="008131F9" w:rsidRPr="00864414">
              <w:rPr>
                <w:i/>
                <w:color w:val="3366FF"/>
              </w:rPr>
              <w:t xml:space="preserve">contexto </w:t>
            </w:r>
            <w:r>
              <w:rPr>
                <w:i/>
                <w:color w:val="3366FF"/>
              </w:rPr>
              <w:t>de</w:t>
            </w:r>
            <w:r w:rsidR="008131F9" w:rsidRPr="00864414">
              <w:rPr>
                <w:i/>
                <w:color w:val="3366FF"/>
              </w:rPr>
              <w:t xml:space="preserve"> sua pesquisa</w:t>
            </w:r>
            <w:r w:rsidR="003D6605">
              <w:rPr>
                <w:i/>
                <w:color w:val="3366FF"/>
              </w:rPr>
              <w:t xml:space="preserve">. </w:t>
            </w:r>
            <w:r w:rsidR="00A87979">
              <w:rPr>
                <w:i/>
                <w:color w:val="3366FF"/>
              </w:rPr>
              <w:t xml:space="preserve">Se pertinente, informe se o contexto </w:t>
            </w:r>
            <w:r w:rsidR="00BE48DC">
              <w:rPr>
                <w:i/>
                <w:color w:val="3366FF"/>
              </w:rPr>
              <w:t xml:space="preserve">foca em organização específica ou </w:t>
            </w:r>
            <w:r w:rsidR="00A87979">
              <w:rPr>
                <w:i/>
                <w:color w:val="3366FF"/>
              </w:rPr>
              <w:t>tipo específico de organizações</w:t>
            </w:r>
            <w:r w:rsidR="00BE48DC">
              <w:rPr>
                <w:i/>
                <w:color w:val="3366FF"/>
              </w:rPr>
              <w:t xml:space="preserve"> e se a pesquisa é parte de um projeto maior.</w:t>
            </w:r>
          </w:p>
        </w:tc>
      </w:tr>
      <w:tr w:rsidR="00E056D3" w:rsidRPr="004A2781" w14:paraId="06C2EB13" w14:textId="77777777" w:rsidTr="0041332C">
        <w:tc>
          <w:tcPr>
            <w:tcW w:w="212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7868AF" w14:textId="77777777" w:rsidR="00FD32DD" w:rsidRPr="004A2781" w:rsidRDefault="002510E5" w:rsidP="0033486E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Problema</w:t>
            </w:r>
          </w:p>
        </w:tc>
        <w:tc>
          <w:tcPr>
            <w:tcW w:w="92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954D6D8" w14:textId="77777777" w:rsidR="00FD32DD" w:rsidRPr="00864414" w:rsidRDefault="00FD32DD" w:rsidP="00F30E46">
            <w:pPr>
              <w:spacing w:after="0" w:line="240" w:lineRule="auto"/>
              <w:jc w:val="both"/>
              <w:rPr>
                <w:i/>
                <w:color w:val="3366FF"/>
              </w:rPr>
            </w:pPr>
            <w:r w:rsidRPr="00864414">
              <w:rPr>
                <w:i/>
                <w:color w:val="3366FF"/>
              </w:rPr>
              <w:t>Defina, em uma frase, qual é o problema que sua pesquisa busca resolver ou reduzir. Caracterize como um problema de pesquisa (para gerar conhecimento) e não como um problema técnico (que pode ser resolvido por meio de técnica ou tecnologia conhecida).</w:t>
            </w:r>
          </w:p>
        </w:tc>
      </w:tr>
      <w:tr w:rsidR="00E056D3" w:rsidRPr="004A2781" w14:paraId="10CFC4CE" w14:textId="77777777" w:rsidTr="0041332C">
        <w:tc>
          <w:tcPr>
            <w:tcW w:w="212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C0D9C4" w14:textId="77777777" w:rsidR="00FD32DD" w:rsidRPr="004A2781" w:rsidRDefault="00FD32DD" w:rsidP="0033486E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Justificativa e R</w:t>
            </w:r>
            <w:r w:rsidRPr="004A2781">
              <w:rPr>
                <w:b/>
              </w:rPr>
              <w:t>elevância</w:t>
            </w:r>
          </w:p>
        </w:tc>
        <w:tc>
          <w:tcPr>
            <w:tcW w:w="92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76F384D" w14:textId="77777777" w:rsidR="00FD32DD" w:rsidRPr="00864414" w:rsidRDefault="00FD32DD" w:rsidP="00F30E46">
            <w:pPr>
              <w:spacing w:after="0" w:line="240" w:lineRule="auto"/>
              <w:jc w:val="both"/>
              <w:rPr>
                <w:i/>
                <w:color w:val="3366FF"/>
              </w:rPr>
            </w:pPr>
            <w:r w:rsidRPr="00864414">
              <w:rPr>
                <w:i/>
                <w:color w:val="3366FF"/>
              </w:rPr>
              <w:t xml:space="preserve">Justifique </w:t>
            </w:r>
            <w:r w:rsidRPr="00813BFE">
              <w:rPr>
                <w:i/>
                <w:color w:val="3366FF"/>
              </w:rPr>
              <w:t xml:space="preserve">sucintamente </w:t>
            </w:r>
            <w:r w:rsidRPr="00864414">
              <w:rPr>
                <w:i/>
                <w:color w:val="3366FF"/>
              </w:rPr>
              <w:t xml:space="preserve">a importância de se resolver o problema da pesquisa (no máximo </w:t>
            </w:r>
            <w:r>
              <w:rPr>
                <w:i/>
                <w:color w:val="3366FF"/>
              </w:rPr>
              <w:t>7</w:t>
            </w:r>
            <w:r w:rsidRPr="00864414">
              <w:rPr>
                <w:i/>
                <w:color w:val="3366FF"/>
              </w:rPr>
              <w:t xml:space="preserve"> linhas). O problema é relevante? As soluções atuais não resolvem bem o problema? </w:t>
            </w:r>
          </w:p>
        </w:tc>
      </w:tr>
      <w:tr w:rsidR="008131F9" w:rsidRPr="004A2781" w14:paraId="0D2BFEFF" w14:textId="77777777" w:rsidTr="0041332C">
        <w:tc>
          <w:tcPr>
            <w:tcW w:w="212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BDDCB8" w14:textId="77777777" w:rsidR="008131F9" w:rsidRPr="004A2781" w:rsidRDefault="00106F2B" w:rsidP="004A2781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 xml:space="preserve">Objetivo </w:t>
            </w:r>
            <w:r w:rsidR="0041332C">
              <w:rPr>
                <w:b/>
              </w:rPr>
              <w:t>da Pesquisa</w:t>
            </w:r>
          </w:p>
        </w:tc>
        <w:tc>
          <w:tcPr>
            <w:tcW w:w="92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7C93611" w14:textId="77777777" w:rsidR="008131F9" w:rsidRPr="00864414" w:rsidRDefault="008131F9" w:rsidP="00F30E46">
            <w:pPr>
              <w:spacing w:after="0" w:line="240" w:lineRule="auto"/>
              <w:jc w:val="both"/>
              <w:rPr>
                <w:i/>
                <w:color w:val="3366FF"/>
              </w:rPr>
            </w:pPr>
            <w:r w:rsidRPr="00864414">
              <w:rPr>
                <w:i/>
                <w:color w:val="3366FF"/>
              </w:rPr>
              <w:t>Descreva, em uma frase, qual é o objetivo geral da pesquisa.</w:t>
            </w:r>
          </w:p>
        </w:tc>
      </w:tr>
      <w:tr w:rsidR="008131F9" w:rsidRPr="004A2781" w14:paraId="1D7F723F" w14:textId="77777777" w:rsidTr="0041332C">
        <w:tc>
          <w:tcPr>
            <w:tcW w:w="212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E247CA" w14:textId="77777777" w:rsidR="008131F9" w:rsidRPr="004A2781" w:rsidRDefault="008131F9" w:rsidP="004A2781">
            <w:pPr>
              <w:spacing w:after="0" w:line="240" w:lineRule="auto"/>
              <w:rPr>
                <w:b/>
              </w:rPr>
            </w:pPr>
            <w:r w:rsidRPr="004A2781">
              <w:rPr>
                <w:b/>
              </w:rPr>
              <w:t>Hipótese/Questão</w:t>
            </w:r>
            <w:r w:rsidR="008C29C5">
              <w:rPr>
                <w:b/>
              </w:rPr>
              <w:t xml:space="preserve"> de Pesquisa</w:t>
            </w:r>
          </w:p>
        </w:tc>
        <w:tc>
          <w:tcPr>
            <w:tcW w:w="92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2E8F157" w14:textId="77777777" w:rsidR="008131F9" w:rsidRPr="00864414" w:rsidRDefault="008131F9" w:rsidP="00F30E46">
            <w:pPr>
              <w:spacing w:after="0" w:line="240" w:lineRule="auto"/>
              <w:jc w:val="both"/>
              <w:rPr>
                <w:i/>
                <w:color w:val="3366FF"/>
              </w:rPr>
            </w:pPr>
            <w:r w:rsidRPr="00864414">
              <w:rPr>
                <w:i/>
                <w:color w:val="3366FF"/>
              </w:rPr>
              <w:t>Indique a hipótese a ser avaliada (pesquisa explanatória) ou a questão de pesquisa (pesquisa exploratória</w:t>
            </w:r>
            <w:r w:rsidR="00DD7FE4" w:rsidRPr="00864414">
              <w:rPr>
                <w:i/>
                <w:color w:val="3366FF"/>
              </w:rPr>
              <w:t xml:space="preserve"> ou descritiva</w:t>
            </w:r>
            <w:r w:rsidR="0041332C">
              <w:rPr>
                <w:i/>
                <w:color w:val="3366FF"/>
              </w:rPr>
              <w:t>).</w:t>
            </w:r>
          </w:p>
        </w:tc>
      </w:tr>
      <w:tr w:rsidR="00E056D3" w:rsidRPr="004A2781" w14:paraId="4EA102B1" w14:textId="77777777" w:rsidTr="0041332C">
        <w:tc>
          <w:tcPr>
            <w:tcW w:w="212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4E93FC" w14:textId="77777777" w:rsidR="00FD32DD" w:rsidRPr="004A2781" w:rsidRDefault="00FD32DD" w:rsidP="0033486E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Referencial T</w:t>
            </w:r>
            <w:r w:rsidRPr="004A2781">
              <w:rPr>
                <w:b/>
              </w:rPr>
              <w:t>eórico</w:t>
            </w:r>
          </w:p>
        </w:tc>
        <w:tc>
          <w:tcPr>
            <w:tcW w:w="92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A8FEDC3" w14:textId="77777777" w:rsidR="00FD32DD" w:rsidRPr="00864414" w:rsidRDefault="00FD32DD" w:rsidP="00F30E46">
            <w:pPr>
              <w:spacing w:after="0" w:line="240" w:lineRule="auto"/>
              <w:jc w:val="both"/>
              <w:rPr>
                <w:i/>
                <w:color w:val="3366FF"/>
              </w:rPr>
            </w:pPr>
            <w:r w:rsidRPr="00864414">
              <w:rPr>
                <w:i/>
                <w:color w:val="3366FF"/>
              </w:rPr>
              <w:t>Descreva</w:t>
            </w:r>
            <w:r>
              <w:rPr>
                <w:i/>
                <w:color w:val="3366FF"/>
              </w:rPr>
              <w:t xml:space="preserve"> sucintamente </w:t>
            </w:r>
            <w:r w:rsidRPr="00864414">
              <w:rPr>
                <w:i/>
                <w:color w:val="3366FF"/>
              </w:rPr>
              <w:t>qual o referencial teórico no qual a sua pesquisa está fundamentada</w:t>
            </w:r>
            <w:r>
              <w:rPr>
                <w:i/>
                <w:color w:val="3366FF"/>
              </w:rPr>
              <w:t>. Preferencialmente, informe a afirmação/</w:t>
            </w:r>
            <w:r w:rsidRPr="00864414">
              <w:rPr>
                <w:i/>
                <w:color w:val="3366FF"/>
              </w:rPr>
              <w:t xml:space="preserve">fato </w:t>
            </w:r>
            <w:r>
              <w:rPr>
                <w:i/>
                <w:color w:val="3366FF"/>
              </w:rPr>
              <w:t xml:space="preserve">que </w:t>
            </w:r>
            <w:r w:rsidRPr="00864414">
              <w:rPr>
                <w:i/>
                <w:color w:val="3366FF"/>
              </w:rPr>
              <w:t>a sua pesquisa corrobora ou contesta</w:t>
            </w:r>
            <w:r>
              <w:rPr>
                <w:i/>
                <w:color w:val="3366FF"/>
              </w:rPr>
              <w:t xml:space="preserve"> (no máximo 5 linhas)</w:t>
            </w:r>
            <w:r w:rsidRPr="00864414">
              <w:rPr>
                <w:i/>
                <w:color w:val="3366FF"/>
              </w:rPr>
              <w:t>.</w:t>
            </w:r>
          </w:p>
        </w:tc>
      </w:tr>
      <w:tr w:rsidR="00E056D3" w:rsidRPr="004A2781" w14:paraId="65CDA715" w14:textId="77777777" w:rsidTr="0041332C">
        <w:tc>
          <w:tcPr>
            <w:tcW w:w="212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F12AA1" w14:textId="77777777" w:rsidR="001622AD" w:rsidRPr="004A2781" w:rsidRDefault="001622AD" w:rsidP="0033486E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Trabalhos R</w:t>
            </w:r>
            <w:r w:rsidRPr="004A2781">
              <w:rPr>
                <w:b/>
              </w:rPr>
              <w:t>elacionados</w:t>
            </w:r>
          </w:p>
        </w:tc>
        <w:tc>
          <w:tcPr>
            <w:tcW w:w="92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BFD0C4C" w14:textId="77777777" w:rsidR="001622AD" w:rsidRPr="00864414" w:rsidRDefault="001622AD" w:rsidP="00F30E46">
            <w:pPr>
              <w:spacing w:after="0" w:line="240" w:lineRule="auto"/>
              <w:jc w:val="both"/>
              <w:rPr>
                <w:i/>
                <w:color w:val="3366FF"/>
              </w:rPr>
            </w:pPr>
            <w:r w:rsidRPr="00864414">
              <w:rPr>
                <w:i/>
                <w:color w:val="3366FF"/>
              </w:rPr>
              <w:t xml:space="preserve">Cite </w:t>
            </w:r>
            <w:r>
              <w:rPr>
                <w:i/>
                <w:color w:val="3366FF"/>
              </w:rPr>
              <w:t>até 3 trabalhos relacionados</w:t>
            </w:r>
            <w:r w:rsidRPr="00864414">
              <w:rPr>
                <w:i/>
                <w:color w:val="3366FF"/>
              </w:rPr>
              <w:t xml:space="preserve">, com uma frase </w:t>
            </w:r>
            <w:r w:rsidR="00106F2B">
              <w:rPr>
                <w:i/>
                <w:color w:val="3366FF"/>
              </w:rPr>
              <w:t>que descreva cada um deles</w:t>
            </w:r>
            <w:r>
              <w:rPr>
                <w:i/>
                <w:color w:val="3366FF"/>
              </w:rPr>
              <w:t xml:space="preserve">, </w:t>
            </w:r>
            <w:r w:rsidR="00106F2B">
              <w:rPr>
                <w:i/>
                <w:color w:val="3366FF"/>
              </w:rPr>
              <w:t>focando na</w:t>
            </w:r>
            <w:r>
              <w:rPr>
                <w:i/>
                <w:color w:val="3366FF"/>
              </w:rPr>
              <w:t xml:space="preserve"> </w:t>
            </w:r>
            <w:r w:rsidRPr="00864414">
              <w:rPr>
                <w:i/>
                <w:color w:val="3366FF"/>
              </w:rPr>
              <w:t>principa</w:t>
            </w:r>
            <w:r>
              <w:rPr>
                <w:i/>
                <w:color w:val="3366FF"/>
              </w:rPr>
              <w:t xml:space="preserve">l contribuição. </w:t>
            </w:r>
            <w:r w:rsidR="00106F2B">
              <w:rPr>
                <w:i/>
                <w:color w:val="3366FF"/>
              </w:rPr>
              <w:t>T</w:t>
            </w:r>
            <w:r w:rsidRPr="00864414">
              <w:rPr>
                <w:i/>
                <w:color w:val="3366FF"/>
              </w:rPr>
              <w:t>rabalhos correlacionados</w:t>
            </w:r>
            <w:r w:rsidR="00106F2B">
              <w:rPr>
                <w:i/>
                <w:color w:val="3366FF"/>
              </w:rPr>
              <w:t xml:space="preserve"> podem ser agrupados</w:t>
            </w:r>
            <w:r w:rsidRPr="00864414">
              <w:rPr>
                <w:i/>
                <w:color w:val="3366FF"/>
              </w:rPr>
              <w:t xml:space="preserve">. </w:t>
            </w:r>
          </w:p>
        </w:tc>
      </w:tr>
      <w:tr w:rsidR="00A6001E" w:rsidRPr="004A2781" w14:paraId="17E1E0D0" w14:textId="77777777" w:rsidTr="0041332C">
        <w:tc>
          <w:tcPr>
            <w:tcW w:w="212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8FCAFD" w14:textId="77777777" w:rsidR="00A6001E" w:rsidRPr="004A2781" w:rsidRDefault="00A6001E" w:rsidP="00027887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 xml:space="preserve">Investigação </w:t>
            </w:r>
            <w:r w:rsidR="00027887">
              <w:rPr>
                <w:b/>
              </w:rPr>
              <w:t xml:space="preserve">Sistemática da </w:t>
            </w:r>
            <w:r>
              <w:rPr>
                <w:b/>
              </w:rPr>
              <w:t>Literatura</w:t>
            </w:r>
          </w:p>
        </w:tc>
        <w:tc>
          <w:tcPr>
            <w:tcW w:w="92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06B1724" w14:textId="77777777" w:rsidR="00E022AB" w:rsidRDefault="00E022AB" w:rsidP="00F30E46">
            <w:pPr>
              <w:spacing w:after="0" w:line="240" w:lineRule="auto"/>
              <w:jc w:val="both"/>
            </w:pPr>
            <w:proofErr w:type="gramStart"/>
            <w:r>
              <w:t>(  )</w:t>
            </w:r>
            <w:proofErr w:type="gramEnd"/>
            <w:r>
              <w:t xml:space="preserve"> Não será adotada abordagem sistemática </w:t>
            </w:r>
          </w:p>
          <w:p w14:paraId="176381A5" w14:textId="77777777" w:rsidR="00E022AB" w:rsidRDefault="00B03F2D" w:rsidP="00F30E46">
            <w:pPr>
              <w:spacing w:after="0" w:line="240" w:lineRule="auto"/>
              <w:jc w:val="both"/>
            </w:pPr>
            <w:r>
              <w:t>Em caso de uso de abordagem sistemática, qual:</w:t>
            </w:r>
            <w:r w:rsidR="00E022AB">
              <w:t xml:space="preserve"> </w:t>
            </w:r>
          </w:p>
          <w:p w14:paraId="5F7147F1" w14:textId="77777777" w:rsidR="00A6001E" w:rsidRPr="00F51357" w:rsidRDefault="00AA04CF" w:rsidP="00F30E46">
            <w:pPr>
              <w:spacing w:after="0" w:line="240" w:lineRule="auto"/>
              <w:jc w:val="both"/>
            </w:pPr>
            <w:proofErr w:type="gramStart"/>
            <w:r>
              <w:t>(  )</w:t>
            </w:r>
            <w:proofErr w:type="gramEnd"/>
            <w:r>
              <w:t xml:space="preserve"> Revisão Sistemática</w:t>
            </w:r>
            <w:r w:rsidR="00BF4DC4">
              <w:t xml:space="preserve"> </w:t>
            </w:r>
            <w:r w:rsidR="00501BEA">
              <w:t xml:space="preserve">     </w:t>
            </w:r>
            <w:r w:rsidR="00BF4DC4">
              <w:t xml:space="preserve"> (  </w:t>
            </w:r>
            <w:r>
              <w:t>)</w:t>
            </w:r>
            <w:r w:rsidR="00501BEA">
              <w:t xml:space="preserve"> </w:t>
            </w:r>
            <w:r w:rsidR="00BF4DC4">
              <w:t xml:space="preserve">Mapeamento Sistemático  </w:t>
            </w:r>
            <w:r w:rsidR="00E022AB">
              <w:t xml:space="preserve">   </w:t>
            </w:r>
            <w:r w:rsidR="00BF4DC4">
              <w:t>(</w:t>
            </w:r>
            <w:r>
              <w:t xml:space="preserve">  ) Revisão Terciária</w:t>
            </w:r>
            <w:r w:rsidRPr="00F51357">
              <w:t xml:space="preserve"> </w:t>
            </w:r>
          </w:p>
        </w:tc>
      </w:tr>
      <w:tr w:rsidR="00E056D3" w:rsidRPr="004A2781" w14:paraId="50E759E0" w14:textId="77777777" w:rsidTr="0041332C">
        <w:tc>
          <w:tcPr>
            <w:tcW w:w="212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7A537E" w14:textId="77777777" w:rsidR="009C4CE8" w:rsidRPr="004A2781" w:rsidRDefault="009C4CE8" w:rsidP="0033486E">
            <w:pPr>
              <w:spacing w:after="0" w:line="240" w:lineRule="auto"/>
              <w:rPr>
                <w:b/>
              </w:rPr>
            </w:pPr>
            <w:r w:rsidRPr="004A2781">
              <w:rPr>
                <w:b/>
              </w:rPr>
              <w:t>Proposta de Solução</w:t>
            </w:r>
          </w:p>
        </w:tc>
        <w:tc>
          <w:tcPr>
            <w:tcW w:w="92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2E1F100" w14:textId="77777777" w:rsidR="009C4CE8" w:rsidRPr="00864414" w:rsidRDefault="009C4CE8" w:rsidP="00F30E46">
            <w:pPr>
              <w:spacing w:after="0" w:line="240" w:lineRule="auto"/>
              <w:jc w:val="both"/>
              <w:rPr>
                <w:i/>
                <w:color w:val="3366FF"/>
              </w:rPr>
            </w:pPr>
            <w:r>
              <w:rPr>
                <w:i/>
                <w:color w:val="3366FF"/>
              </w:rPr>
              <w:t>Defina, sucintamente, a proposta a ser desenvolvida na pesquisa (por exemplo, um método, uma abordagem, um software, etc.) e sua finalidade (por exemplo, um método para quê?).</w:t>
            </w:r>
          </w:p>
        </w:tc>
      </w:tr>
      <w:tr w:rsidR="00E056D3" w:rsidRPr="004A2781" w14:paraId="4FAD02B8" w14:textId="77777777" w:rsidTr="0041332C">
        <w:trPr>
          <w:trHeight w:val="327"/>
        </w:trPr>
        <w:tc>
          <w:tcPr>
            <w:tcW w:w="212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6FCE26" w14:textId="77777777" w:rsidR="009C4CE8" w:rsidRPr="004A2781" w:rsidRDefault="009C4CE8" w:rsidP="0033486E">
            <w:pPr>
              <w:spacing w:after="0" w:line="240" w:lineRule="auto"/>
              <w:rPr>
                <w:b/>
              </w:rPr>
            </w:pPr>
            <w:r w:rsidRPr="004A2781">
              <w:rPr>
                <w:b/>
              </w:rPr>
              <w:t>Projeto de Avaliação</w:t>
            </w:r>
          </w:p>
        </w:tc>
        <w:tc>
          <w:tcPr>
            <w:tcW w:w="92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A44779A" w14:textId="77777777" w:rsidR="009C4CE8" w:rsidRPr="00864414" w:rsidRDefault="009C4CE8" w:rsidP="00F30E46">
            <w:pPr>
              <w:spacing w:after="0" w:line="240" w:lineRule="auto"/>
              <w:jc w:val="both"/>
              <w:rPr>
                <w:i/>
                <w:color w:val="3366FF"/>
              </w:rPr>
            </w:pPr>
            <w:r>
              <w:rPr>
                <w:i/>
                <w:color w:val="3366FF"/>
              </w:rPr>
              <w:t>Informe o</w:t>
            </w:r>
            <w:r w:rsidRPr="00864414">
              <w:rPr>
                <w:i/>
                <w:color w:val="3366FF"/>
              </w:rPr>
              <w:t xml:space="preserve"> que será feito para avaliar a hipótese/solução ou i</w:t>
            </w:r>
            <w:r>
              <w:rPr>
                <w:i/>
                <w:color w:val="3366FF"/>
              </w:rPr>
              <w:t>nvestigar a questão de pesquisa.</w:t>
            </w:r>
          </w:p>
        </w:tc>
      </w:tr>
      <w:tr w:rsidR="008131F9" w:rsidRPr="004A2781" w14:paraId="2AA7E886" w14:textId="77777777" w:rsidTr="0041332C">
        <w:tc>
          <w:tcPr>
            <w:tcW w:w="212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4E3A64" w14:textId="77777777" w:rsidR="008131F9" w:rsidRPr="004A2781" w:rsidRDefault="008131F9" w:rsidP="004A2781">
            <w:pPr>
              <w:spacing w:after="0" w:line="240" w:lineRule="auto"/>
              <w:rPr>
                <w:b/>
              </w:rPr>
            </w:pPr>
            <w:r w:rsidRPr="004A2781">
              <w:rPr>
                <w:b/>
              </w:rPr>
              <w:t xml:space="preserve">Dados </w:t>
            </w:r>
          </w:p>
        </w:tc>
        <w:tc>
          <w:tcPr>
            <w:tcW w:w="92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322D73C" w14:textId="77777777" w:rsidR="008131F9" w:rsidRPr="00864414" w:rsidRDefault="001065FA" w:rsidP="00F30E46">
            <w:pPr>
              <w:spacing w:after="0" w:line="240" w:lineRule="auto"/>
              <w:jc w:val="both"/>
              <w:rPr>
                <w:i/>
                <w:color w:val="3366FF"/>
              </w:rPr>
            </w:pPr>
            <w:r>
              <w:rPr>
                <w:i/>
                <w:color w:val="3366FF"/>
              </w:rPr>
              <w:t>Informe q</w:t>
            </w:r>
            <w:r w:rsidR="008131F9" w:rsidRPr="00864414">
              <w:rPr>
                <w:i/>
                <w:color w:val="3366FF"/>
              </w:rPr>
              <w:t>uais dados</w:t>
            </w:r>
            <w:r>
              <w:rPr>
                <w:i/>
                <w:color w:val="3366FF"/>
              </w:rPr>
              <w:t xml:space="preserve"> serão</w:t>
            </w:r>
            <w:r w:rsidR="008131F9" w:rsidRPr="00864414">
              <w:rPr>
                <w:i/>
                <w:color w:val="3366FF"/>
              </w:rPr>
              <w:t xml:space="preserve"> coletados nessa pesquisa</w:t>
            </w:r>
            <w:r>
              <w:rPr>
                <w:i/>
                <w:color w:val="3366FF"/>
              </w:rPr>
              <w:t xml:space="preserve"> (se aplicável).</w:t>
            </w:r>
          </w:p>
        </w:tc>
      </w:tr>
      <w:tr w:rsidR="008131F9" w:rsidRPr="004A2781" w14:paraId="441F0569" w14:textId="77777777" w:rsidTr="0041332C">
        <w:tc>
          <w:tcPr>
            <w:tcW w:w="212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901A59" w14:textId="77777777" w:rsidR="008131F9" w:rsidRPr="004A2781" w:rsidRDefault="008131F9" w:rsidP="004A2781">
            <w:pPr>
              <w:spacing w:after="0" w:line="240" w:lineRule="auto"/>
              <w:rPr>
                <w:b/>
              </w:rPr>
            </w:pPr>
            <w:r w:rsidRPr="004A2781">
              <w:rPr>
                <w:b/>
              </w:rPr>
              <w:t>Abordagem</w:t>
            </w:r>
            <w:r w:rsidR="00C569BC">
              <w:rPr>
                <w:b/>
              </w:rPr>
              <w:t xml:space="preserve"> de Pesquisa</w:t>
            </w:r>
          </w:p>
        </w:tc>
        <w:tc>
          <w:tcPr>
            <w:tcW w:w="92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14F8E9D" w14:textId="77777777" w:rsidR="008131F9" w:rsidRPr="00930439" w:rsidRDefault="001828D3" w:rsidP="00F30E46">
            <w:pPr>
              <w:spacing w:after="0" w:line="240" w:lineRule="auto"/>
              <w:jc w:val="both"/>
              <w:rPr>
                <w:i/>
                <w:color w:val="3366FF"/>
              </w:rPr>
            </w:pPr>
            <w:r>
              <w:rPr>
                <w:i/>
                <w:color w:val="3366FF"/>
              </w:rPr>
              <w:t>Informe a abordagem de pesquisa a ser utilizada (</w:t>
            </w:r>
            <w:r w:rsidR="008131F9" w:rsidRPr="00930439">
              <w:rPr>
                <w:i/>
                <w:color w:val="3366FF"/>
              </w:rPr>
              <w:t>Teórica ou empírica? Quantitativa ou Qualitativa? Descritiva, exploratória ou explanatória?</w:t>
            </w:r>
            <w:r>
              <w:rPr>
                <w:i/>
                <w:color w:val="3366FF"/>
              </w:rPr>
              <w:t>)</w:t>
            </w:r>
          </w:p>
        </w:tc>
      </w:tr>
      <w:tr w:rsidR="008131F9" w:rsidRPr="004A2781" w14:paraId="04D61108" w14:textId="77777777" w:rsidTr="0041332C">
        <w:tc>
          <w:tcPr>
            <w:tcW w:w="212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1F67F4" w14:textId="77777777" w:rsidR="008131F9" w:rsidRPr="004A2781" w:rsidRDefault="008131F9" w:rsidP="00C569BC">
            <w:pPr>
              <w:spacing w:after="0" w:line="240" w:lineRule="auto"/>
              <w:rPr>
                <w:b/>
              </w:rPr>
            </w:pPr>
            <w:r w:rsidRPr="004A2781">
              <w:rPr>
                <w:b/>
              </w:rPr>
              <w:t>Método</w:t>
            </w:r>
            <w:r w:rsidR="0097332B">
              <w:rPr>
                <w:b/>
              </w:rPr>
              <w:t>s</w:t>
            </w:r>
            <w:r w:rsidRPr="004A2781">
              <w:rPr>
                <w:b/>
              </w:rPr>
              <w:t xml:space="preserve"> </w:t>
            </w:r>
            <w:r w:rsidR="00C569BC">
              <w:rPr>
                <w:b/>
              </w:rPr>
              <w:t>de P</w:t>
            </w:r>
            <w:r w:rsidRPr="004A2781">
              <w:rPr>
                <w:b/>
              </w:rPr>
              <w:t>esquisa</w:t>
            </w:r>
          </w:p>
        </w:tc>
        <w:tc>
          <w:tcPr>
            <w:tcW w:w="92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0E40189" w14:textId="77777777" w:rsidR="008131F9" w:rsidRPr="004A2781" w:rsidRDefault="008131F9" w:rsidP="00E056D3">
            <w:pPr>
              <w:spacing w:after="0" w:line="240" w:lineRule="auto"/>
            </w:pPr>
            <w:proofErr w:type="gramStart"/>
            <w:r w:rsidRPr="004A2781">
              <w:t xml:space="preserve">(  </w:t>
            </w:r>
            <w:proofErr w:type="gramEnd"/>
            <w:r w:rsidRPr="004A2781">
              <w:t xml:space="preserve"> ) Experimento     (   ) Levantamento/</w:t>
            </w:r>
            <w:proofErr w:type="spellStart"/>
            <w:r w:rsidRPr="004A2781">
              <w:t>survey</w:t>
            </w:r>
            <w:proofErr w:type="spellEnd"/>
            <w:r w:rsidRPr="004A2781">
              <w:t xml:space="preserve">    </w:t>
            </w:r>
            <w:r w:rsidR="001828D3">
              <w:t xml:space="preserve"> </w:t>
            </w:r>
            <w:r w:rsidRPr="004A2781">
              <w:t xml:space="preserve"> (   ) Estudo de caso     (   ) </w:t>
            </w:r>
            <w:proofErr w:type="spellStart"/>
            <w:r w:rsidRPr="004A2781">
              <w:t>Grounded</w:t>
            </w:r>
            <w:proofErr w:type="spellEnd"/>
            <w:r w:rsidRPr="004A2781">
              <w:t xml:space="preserve"> </w:t>
            </w:r>
            <w:proofErr w:type="spellStart"/>
            <w:r w:rsidRPr="004A2781">
              <w:t>Theory</w:t>
            </w:r>
            <w:proofErr w:type="spellEnd"/>
            <w:r w:rsidRPr="004A2781">
              <w:t xml:space="preserve">  </w:t>
            </w:r>
          </w:p>
          <w:p w14:paraId="561BD563" w14:textId="77777777" w:rsidR="008131F9" w:rsidRPr="004A2781" w:rsidRDefault="008131F9" w:rsidP="00E056D3">
            <w:pPr>
              <w:spacing w:after="0" w:line="240" w:lineRule="auto"/>
            </w:pPr>
            <w:proofErr w:type="gramStart"/>
            <w:r w:rsidRPr="004A2781">
              <w:t xml:space="preserve">(  </w:t>
            </w:r>
            <w:proofErr w:type="gramEnd"/>
            <w:r w:rsidRPr="004A2781">
              <w:t xml:space="preserve"> ) Etnografia     </w:t>
            </w:r>
            <w:r w:rsidR="001828D3">
              <w:t xml:space="preserve">    </w:t>
            </w:r>
            <w:r w:rsidRPr="004A2781">
              <w:t xml:space="preserve"> (   ) Pesquisa-ação    </w:t>
            </w:r>
            <w:r w:rsidR="001828D3">
              <w:t xml:space="preserve">               </w:t>
            </w:r>
            <w:r w:rsidRPr="004A2781">
              <w:t xml:space="preserve"> (   ) Outro: ______________</w:t>
            </w:r>
          </w:p>
        </w:tc>
      </w:tr>
      <w:tr w:rsidR="008131F9" w:rsidRPr="004A2781" w14:paraId="1F179470" w14:textId="77777777" w:rsidTr="0041332C">
        <w:tc>
          <w:tcPr>
            <w:tcW w:w="212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58201F" w14:textId="77777777" w:rsidR="008131F9" w:rsidRPr="004A2781" w:rsidRDefault="008131F9" w:rsidP="004A2781">
            <w:pPr>
              <w:spacing w:after="0" w:line="240" w:lineRule="auto"/>
              <w:rPr>
                <w:b/>
              </w:rPr>
            </w:pPr>
            <w:r w:rsidRPr="004A2781">
              <w:rPr>
                <w:b/>
              </w:rPr>
              <w:t>Técnica</w:t>
            </w:r>
            <w:r w:rsidR="00DD7FE4">
              <w:rPr>
                <w:b/>
              </w:rPr>
              <w:t>s</w:t>
            </w:r>
            <w:r w:rsidR="00C569BC">
              <w:rPr>
                <w:b/>
              </w:rPr>
              <w:t xml:space="preserve"> de Coleta de D</w:t>
            </w:r>
            <w:r w:rsidRPr="004A2781">
              <w:rPr>
                <w:b/>
              </w:rPr>
              <w:t>ados</w:t>
            </w:r>
          </w:p>
        </w:tc>
        <w:tc>
          <w:tcPr>
            <w:tcW w:w="92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6D5124B" w14:textId="77777777" w:rsidR="008131F9" w:rsidRPr="004A2781" w:rsidRDefault="008131F9" w:rsidP="00E056D3">
            <w:pPr>
              <w:spacing w:after="0" w:line="240" w:lineRule="auto"/>
            </w:pPr>
            <w:proofErr w:type="gramStart"/>
            <w:r w:rsidRPr="004A2781">
              <w:t xml:space="preserve">(  </w:t>
            </w:r>
            <w:proofErr w:type="gramEnd"/>
            <w:r w:rsidRPr="004A2781">
              <w:t xml:space="preserve"> ) Medição      </w:t>
            </w:r>
            <w:r w:rsidR="001828D3">
              <w:t xml:space="preserve">                 </w:t>
            </w:r>
            <w:r w:rsidRPr="004A2781">
              <w:t xml:space="preserve">(   ) Questionário      (   ) Entrevistas      (   ) Grupos focais </w:t>
            </w:r>
          </w:p>
          <w:p w14:paraId="372B703C" w14:textId="77777777" w:rsidR="001828D3" w:rsidRDefault="008131F9" w:rsidP="00E056D3">
            <w:pPr>
              <w:spacing w:after="0" w:line="240" w:lineRule="auto"/>
            </w:pPr>
            <w:proofErr w:type="gramStart"/>
            <w:r w:rsidRPr="004A2781">
              <w:t xml:space="preserve">(  </w:t>
            </w:r>
            <w:proofErr w:type="gramEnd"/>
            <w:r w:rsidRPr="004A2781">
              <w:t xml:space="preserve"> ) Observação direta      (   ) </w:t>
            </w:r>
            <w:r w:rsidR="001828D3">
              <w:t>Extração de dados a partir de d</w:t>
            </w:r>
            <w:r w:rsidRPr="004A2781">
              <w:t xml:space="preserve">ocumentos/repositórios      </w:t>
            </w:r>
            <w:r w:rsidR="001828D3">
              <w:t xml:space="preserve"> </w:t>
            </w:r>
          </w:p>
          <w:p w14:paraId="187D6EFD" w14:textId="77777777" w:rsidR="008131F9" w:rsidRPr="004A2781" w:rsidRDefault="008131F9" w:rsidP="00E056D3">
            <w:pPr>
              <w:spacing w:after="0" w:line="240" w:lineRule="auto"/>
            </w:pPr>
            <w:proofErr w:type="gramStart"/>
            <w:r w:rsidRPr="004A2781">
              <w:t xml:space="preserve">(  </w:t>
            </w:r>
            <w:proofErr w:type="gramEnd"/>
            <w:r w:rsidRPr="004A2781">
              <w:t xml:space="preserve"> ) Benchmark    </w:t>
            </w:r>
            <w:r w:rsidR="001828D3">
              <w:t xml:space="preserve">             </w:t>
            </w:r>
            <w:r w:rsidRPr="004A2781">
              <w:t xml:space="preserve"> </w:t>
            </w:r>
            <w:r w:rsidR="0097332B">
              <w:t xml:space="preserve">(  </w:t>
            </w:r>
            <w:r w:rsidRPr="004A2781">
              <w:t xml:space="preserve"> ) Outras: _________________________________</w:t>
            </w:r>
            <w:r w:rsidR="0028592C">
              <w:t xml:space="preserve"> (    ) Não se aplica</w:t>
            </w:r>
          </w:p>
        </w:tc>
      </w:tr>
      <w:tr w:rsidR="008131F9" w:rsidRPr="004A2781" w14:paraId="298DD760" w14:textId="77777777" w:rsidTr="0041332C">
        <w:tc>
          <w:tcPr>
            <w:tcW w:w="212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A64CD3" w14:textId="77777777" w:rsidR="008131F9" w:rsidRPr="004A2781" w:rsidRDefault="00C569BC" w:rsidP="004A2781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Técnicas de Análise dos Dados C</w:t>
            </w:r>
            <w:r w:rsidR="008131F9" w:rsidRPr="004A2781">
              <w:rPr>
                <w:b/>
              </w:rPr>
              <w:t>oletados</w:t>
            </w:r>
          </w:p>
        </w:tc>
        <w:tc>
          <w:tcPr>
            <w:tcW w:w="92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4DE2714" w14:textId="77777777" w:rsidR="008131F9" w:rsidRPr="004A2781" w:rsidRDefault="00E056D3" w:rsidP="00E056D3">
            <w:pPr>
              <w:spacing w:after="0" w:line="240" w:lineRule="auto"/>
            </w:pPr>
            <w:proofErr w:type="gramStart"/>
            <w:r>
              <w:t xml:space="preserve">(  </w:t>
            </w:r>
            <w:proofErr w:type="gramEnd"/>
            <w:r>
              <w:t xml:space="preserve"> </w:t>
            </w:r>
            <w:r w:rsidR="008131F9" w:rsidRPr="004A2781">
              <w:t>) E</w:t>
            </w:r>
            <w:r>
              <w:t xml:space="preserve">statística descritiva      (   </w:t>
            </w:r>
            <w:r w:rsidR="008131F9" w:rsidRPr="004A2781">
              <w:t xml:space="preserve">) Estatística inferencial      (   ) Análise do discurso  </w:t>
            </w:r>
            <w:r w:rsidR="008131F9" w:rsidRPr="004A2781">
              <w:rPr>
                <w:rFonts w:ascii="MingLiU" w:eastAsia="MingLiU" w:hAnsi="MingLiU" w:cs="MingLiU"/>
              </w:rPr>
              <w:br/>
            </w:r>
            <w:r w:rsidR="008131F9" w:rsidRPr="004A2781">
              <w:t>(   ) Mineração de dados/análise de conteúdo      (   ) Outra: ______________</w:t>
            </w:r>
            <w:r w:rsidR="005F4DD6">
              <w:t xml:space="preserve">    (    ) Não se aplica</w:t>
            </w:r>
          </w:p>
        </w:tc>
      </w:tr>
      <w:tr w:rsidR="008131F9" w:rsidRPr="004A2781" w14:paraId="0E725F14" w14:textId="77777777" w:rsidTr="0041332C">
        <w:tc>
          <w:tcPr>
            <w:tcW w:w="212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8C3EB0" w14:textId="77777777" w:rsidR="008131F9" w:rsidRPr="004A2781" w:rsidRDefault="00C569BC" w:rsidP="004A2781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Contribuições C</w:t>
            </w:r>
            <w:r w:rsidR="008131F9" w:rsidRPr="004A2781">
              <w:rPr>
                <w:b/>
              </w:rPr>
              <w:t xml:space="preserve">ientíficas </w:t>
            </w:r>
          </w:p>
        </w:tc>
        <w:tc>
          <w:tcPr>
            <w:tcW w:w="92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C4DC459" w14:textId="77777777" w:rsidR="008131F9" w:rsidRPr="00864414" w:rsidRDefault="009D29F3" w:rsidP="00F30E46">
            <w:pPr>
              <w:spacing w:after="0" w:line="240" w:lineRule="auto"/>
              <w:jc w:val="both"/>
              <w:rPr>
                <w:i/>
                <w:color w:val="3366FF"/>
              </w:rPr>
            </w:pPr>
            <w:r>
              <w:rPr>
                <w:i/>
                <w:color w:val="3366FF"/>
              </w:rPr>
              <w:t>Informe as contribuições científicas que se espera do trabalho (</w:t>
            </w:r>
            <w:r w:rsidR="009A2018">
              <w:rPr>
                <w:i/>
                <w:color w:val="3366FF"/>
              </w:rPr>
              <w:t xml:space="preserve">por exemplo, </w:t>
            </w:r>
            <w:r w:rsidR="008131F9" w:rsidRPr="00864414">
              <w:rPr>
                <w:i/>
                <w:color w:val="3366FF"/>
              </w:rPr>
              <w:t>conhecimento novo que se es</w:t>
            </w:r>
            <w:r w:rsidR="009A2018">
              <w:rPr>
                <w:i/>
                <w:color w:val="3366FF"/>
              </w:rPr>
              <w:t>pera gerar a partir da pesquisa</w:t>
            </w:r>
            <w:r>
              <w:rPr>
                <w:i/>
                <w:color w:val="3366FF"/>
              </w:rPr>
              <w:t>)</w:t>
            </w:r>
          </w:p>
        </w:tc>
      </w:tr>
      <w:tr w:rsidR="008131F9" w:rsidRPr="004A2781" w14:paraId="3CAA42AC" w14:textId="77777777" w:rsidTr="0041332C">
        <w:tc>
          <w:tcPr>
            <w:tcW w:w="212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B64673" w14:textId="77777777" w:rsidR="008131F9" w:rsidRPr="004A2781" w:rsidRDefault="00C569BC" w:rsidP="004A2781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Contribuições T</w:t>
            </w:r>
            <w:r w:rsidR="008131F9" w:rsidRPr="004A2781">
              <w:rPr>
                <w:b/>
              </w:rPr>
              <w:t>ecnológicas</w:t>
            </w:r>
          </w:p>
        </w:tc>
        <w:tc>
          <w:tcPr>
            <w:tcW w:w="92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FB98EDA" w14:textId="77777777" w:rsidR="008131F9" w:rsidRPr="00864414" w:rsidRDefault="009D29F3" w:rsidP="00F30E46">
            <w:pPr>
              <w:spacing w:after="0" w:line="240" w:lineRule="auto"/>
              <w:jc w:val="both"/>
              <w:rPr>
                <w:i/>
                <w:color w:val="3366FF"/>
              </w:rPr>
            </w:pPr>
            <w:r>
              <w:rPr>
                <w:i/>
                <w:color w:val="3366FF"/>
              </w:rPr>
              <w:t xml:space="preserve">Informe as contribuições tecnológicas que se espera do trabalho (por exemplo, </w:t>
            </w:r>
            <w:r w:rsidR="009A2018">
              <w:rPr>
                <w:i/>
                <w:color w:val="3366FF"/>
              </w:rPr>
              <w:t xml:space="preserve">ferramenta, tecnologia, processo, </w:t>
            </w:r>
            <w:r>
              <w:rPr>
                <w:i/>
                <w:color w:val="3366FF"/>
              </w:rPr>
              <w:t xml:space="preserve">etc. </w:t>
            </w:r>
            <w:r w:rsidR="008131F9" w:rsidRPr="00864414">
              <w:rPr>
                <w:i/>
                <w:color w:val="3366FF"/>
              </w:rPr>
              <w:t>gerado a partir da pesquisa</w:t>
            </w:r>
            <w:r w:rsidR="009A2018">
              <w:rPr>
                <w:i/>
                <w:color w:val="3366FF"/>
              </w:rPr>
              <w:t>)</w:t>
            </w:r>
            <w:r w:rsidR="003E2A91">
              <w:rPr>
                <w:i/>
                <w:color w:val="3366FF"/>
              </w:rPr>
              <w:t>.</w:t>
            </w:r>
          </w:p>
        </w:tc>
      </w:tr>
      <w:tr w:rsidR="0093711C" w:rsidRPr="004A2781" w14:paraId="6FBB8630" w14:textId="77777777" w:rsidTr="0041332C">
        <w:trPr>
          <w:trHeight w:val="416"/>
        </w:trPr>
        <w:tc>
          <w:tcPr>
            <w:tcW w:w="212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CC9587" w14:textId="77777777" w:rsidR="0093711C" w:rsidRPr="004A2781" w:rsidRDefault="001622AD" w:rsidP="004A2781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C</w:t>
            </w:r>
            <w:r w:rsidR="008856E2">
              <w:rPr>
                <w:b/>
              </w:rPr>
              <w:t>omentários</w:t>
            </w:r>
            <w:r>
              <w:rPr>
                <w:b/>
              </w:rPr>
              <w:t xml:space="preserve"> Adicionais</w:t>
            </w:r>
          </w:p>
        </w:tc>
        <w:tc>
          <w:tcPr>
            <w:tcW w:w="92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5913C1A" w14:textId="77777777" w:rsidR="0093711C" w:rsidRPr="00864414" w:rsidRDefault="0093711C" w:rsidP="00F30E46">
            <w:pPr>
              <w:spacing w:after="0" w:line="240" w:lineRule="auto"/>
              <w:jc w:val="both"/>
              <w:rPr>
                <w:i/>
                <w:color w:val="3366FF"/>
              </w:rPr>
            </w:pPr>
            <w:r w:rsidRPr="00864414">
              <w:rPr>
                <w:i/>
                <w:color w:val="3366FF"/>
              </w:rPr>
              <w:t>Opcional.</w:t>
            </w:r>
            <w:r w:rsidR="003E2A91">
              <w:rPr>
                <w:i/>
                <w:color w:val="3366FF"/>
              </w:rPr>
              <w:t xml:space="preserve"> Inclua informações adicionais que julgar relevantes.</w:t>
            </w:r>
            <w:r w:rsidRPr="00864414">
              <w:rPr>
                <w:i/>
                <w:color w:val="3366FF"/>
              </w:rPr>
              <w:t xml:space="preserve"> Por exemplo</w:t>
            </w:r>
            <w:r w:rsidR="003E2A91">
              <w:rPr>
                <w:i/>
                <w:color w:val="3366FF"/>
              </w:rPr>
              <w:t>,</w:t>
            </w:r>
            <w:r w:rsidRPr="00864414">
              <w:rPr>
                <w:i/>
                <w:color w:val="3366FF"/>
              </w:rPr>
              <w:t xml:space="preserve"> as principais dificuldades enfrentadas, os desafios </w:t>
            </w:r>
            <w:r w:rsidR="003E2A91">
              <w:rPr>
                <w:i/>
                <w:color w:val="3366FF"/>
              </w:rPr>
              <w:t xml:space="preserve">a </w:t>
            </w:r>
            <w:proofErr w:type="spellStart"/>
            <w:r w:rsidR="003E2A91">
              <w:rPr>
                <w:i/>
                <w:color w:val="3366FF"/>
              </w:rPr>
              <w:t>ser</w:t>
            </w:r>
            <w:proofErr w:type="spellEnd"/>
            <w:r w:rsidR="003E2A91">
              <w:rPr>
                <w:i/>
                <w:color w:val="3366FF"/>
              </w:rPr>
              <w:t xml:space="preserve"> superados</w:t>
            </w:r>
            <w:r w:rsidRPr="00864414">
              <w:rPr>
                <w:i/>
                <w:color w:val="3366FF"/>
              </w:rPr>
              <w:t xml:space="preserve"> ou os pontos ainda em ab</w:t>
            </w:r>
            <w:r w:rsidR="008856E2">
              <w:rPr>
                <w:i/>
                <w:color w:val="3366FF"/>
              </w:rPr>
              <w:t>erto na pesquisa.</w:t>
            </w:r>
          </w:p>
        </w:tc>
      </w:tr>
      <w:tr w:rsidR="00FC5DA3" w:rsidRPr="004A2781" w14:paraId="62936DFA" w14:textId="77777777" w:rsidTr="0041332C">
        <w:trPr>
          <w:trHeight w:val="216"/>
        </w:trPr>
        <w:tc>
          <w:tcPr>
            <w:tcW w:w="212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17C9FD" w14:textId="77777777" w:rsidR="00FC5DA3" w:rsidRDefault="00FC5DA3" w:rsidP="004A2781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Referê</w:t>
            </w:r>
            <w:r w:rsidR="001622AD">
              <w:rPr>
                <w:b/>
              </w:rPr>
              <w:t>ncias C</w:t>
            </w:r>
            <w:r>
              <w:rPr>
                <w:b/>
              </w:rPr>
              <w:t>itadas</w:t>
            </w:r>
          </w:p>
        </w:tc>
        <w:tc>
          <w:tcPr>
            <w:tcW w:w="92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3ACADC7" w14:textId="77777777" w:rsidR="00FC5DA3" w:rsidRPr="00864414" w:rsidRDefault="00FC5DA3" w:rsidP="006C1241">
            <w:pPr>
              <w:spacing w:after="0" w:line="240" w:lineRule="auto"/>
              <w:jc w:val="both"/>
              <w:rPr>
                <w:i/>
                <w:color w:val="3366FF"/>
              </w:rPr>
            </w:pPr>
            <w:r>
              <w:rPr>
                <w:i/>
                <w:color w:val="3366FF"/>
              </w:rPr>
              <w:t xml:space="preserve">Inclua as referências citadas nas informações apresentadas </w:t>
            </w:r>
            <w:r w:rsidR="001622AD">
              <w:rPr>
                <w:i/>
                <w:color w:val="3366FF"/>
              </w:rPr>
              <w:t xml:space="preserve">nesta ficha </w:t>
            </w:r>
            <w:r>
              <w:rPr>
                <w:i/>
                <w:color w:val="3366FF"/>
              </w:rPr>
              <w:t>(por exemplo, as refer</w:t>
            </w:r>
            <w:r w:rsidR="006C1241">
              <w:rPr>
                <w:i/>
                <w:color w:val="3366FF"/>
              </w:rPr>
              <w:t>ê</w:t>
            </w:r>
            <w:r>
              <w:rPr>
                <w:i/>
                <w:color w:val="3366FF"/>
              </w:rPr>
              <w:t xml:space="preserve">ncias dos trabalhos citados </w:t>
            </w:r>
            <w:r w:rsidR="007C0424">
              <w:rPr>
                <w:i/>
                <w:color w:val="3366FF"/>
              </w:rPr>
              <w:t>no item Trabalhos Relacionados.</w:t>
            </w:r>
          </w:p>
        </w:tc>
      </w:tr>
    </w:tbl>
    <w:p w14:paraId="4CEF02FC" w14:textId="77777777" w:rsidR="008131F9" w:rsidRPr="00537EA1" w:rsidRDefault="008131F9" w:rsidP="00E056D3">
      <w:pPr>
        <w:spacing w:after="0"/>
        <w:rPr>
          <w:sz w:val="2"/>
          <w:szCs w:val="2"/>
        </w:rPr>
      </w:pPr>
    </w:p>
    <w:sectPr w:rsidR="008131F9" w:rsidRPr="00537EA1" w:rsidSect="00E056D3">
      <w:pgSz w:w="11906" w:h="16838"/>
      <w:pgMar w:top="510" w:right="284" w:bottom="0" w:left="28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769BA05" w14:textId="77777777" w:rsidR="00F62D7B" w:rsidRDefault="00F62D7B" w:rsidP="000E08CD">
      <w:pPr>
        <w:spacing w:after="0" w:line="240" w:lineRule="auto"/>
      </w:pPr>
      <w:r>
        <w:separator/>
      </w:r>
    </w:p>
  </w:endnote>
  <w:endnote w:type="continuationSeparator" w:id="0">
    <w:p w14:paraId="364D69CE" w14:textId="77777777" w:rsidR="00F62D7B" w:rsidRDefault="00F62D7B" w:rsidP="000E08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ngLiU">
    <w:altName w:val="MingLiU"/>
    <w:panose1 w:val="02010609000101010101"/>
    <w:charset w:val="88"/>
    <w:family w:val="modern"/>
    <w:pitch w:val="fixed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48B8905" w14:textId="77777777" w:rsidR="00F62D7B" w:rsidRDefault="00F62D7B" w:rsidP="000E08CD">
      <w:pPr>
        <w:spacing w:after="0" w:line="240" w:lineRule="auto"/>
      </w:pPr>
      <w:r>
        <w:separator/>
      </w:r>
    </w:p>
  </w:footnote>
  <w:footnote w:type="continuationSeparator" w:id="0">
    <w:p w14:paraId="358DAA95" w14:textId="77777777" w:rsidR="00F62D7B" w:rsidRDefault="00F62D7B" w:rsidP="000E08C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747455F3"/>
    <w:multiLevelType w:val="hybridMultilevel"/>
    <w:tmpl w:val="47FE4E6E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defaultTabStop w:val="708"/>
  <w:hyphenationZone w:val="425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0sTC1MDAytzA0NzNT0lEKTi0uzszPAykwqgUAMNmD0ywAAAA="/>
  </w:docVars>
  <w:rsids>
    <w:rsidRoot w:val="0043076F"/>
    <w:rsid w:val="00003D02"/>
    <w:rsid w:val="0000402E"/>
    <w:rsid w:val="00027887"/>
    <w:rsid w:val="00030E7F"/>
    <w:rsid w:val="00033A44"/>
    <w:rsid w:val="000622A4"/>
    <w:rsid w:val="0006603A"/>
    <w:rsid w:val="00075759"/>
    <w:rsid w:val="00093E4A"/>
    <w:rsid w:val="000A76D2"/>
    <w:rsid w:val="000B123E"/>
    <w:rsid w:val="000B3F00"/>
    <w:rsid w:val="000D0A10"/>
    <w:rsid w:val="000D3DB5"/>
    <w:rsid w:val="000E08CD"/>
    <w:rsid w:val="000E6A88"/>
    <w:rsid w:val="000F1EC2"/>
    <w:rsid w:val="001065FA"/>
    <w:rsid w:val="00106F2B"/>
    <w:rsid w:val="0010705F"/>
    <w:rsid w:val="00110067"/>
    <w:rsid w:val="00114D35"/>
    <w:rsid w:val="00120410"/>
    <w:rsid w:val="00122C89"/>
    <w:rsid w:val="001370E7"/>
    <w:rsid w:val="00143D4C"/>
    <w:rsid w:val="0015154F"/>
    <w:rsid w:val="00152C96"/>
    <w:rsid w:val="001558F3"/>
    <w:rsid w:val="00155996"/>
    <w:rsid w:val="001569CD"/>
    <w:rsid w:val="00157340"/>
    <w:rsid w:val="001622AD"/>
    <w:rsid w:val="001747BD"/>
    <w:rsid w:val="001828D3"/>
    <w:rsid w:val="001858D0"/>
    <w:rsid w:val="00190A3A"/>
    <w:rsid w:val="001930C5"/>
    <w:rsid w:val="001A068F"/>
    <w:rsid w:val="001A23FF"/>
    <w:rsid w:val="001C46E6"/>
    <w:rsid w:val="001D2946"/>
    <w:rsid w:val="001E6C78"/>
    <w:rsid w:val="001F5B2C"/>
    <w:rsid w:val="001F5D3B"/>
    <w:rsid w:val="002014AB"/>
    <w:rsid w:val="00223AE6"/>
    <w:rsid w:val="00226863"/>
    <w:rsid w:val="00227473"/>
    <w:rsid w:val="00233331"/>
    <w:rsid w:val="0023414E"/>
    <w:rsid w:val="00235C41"/>
    <w:rsid w:val="00246DCE"/>
    <w:rsid w:val="0025033D"/>
    <w:rsid w:val="00250BC2"/>
    <w:rsid w:val="002510E5"/>
    <w:rsid w:val="00262862"/>
    <w:rsid w:val="002630DC"/>
    <w:rsid w:val="00263ADD"/>
    <w:rsid w:val="00263B48"/>
    <w:rsid w:val="00267C23"/>
    <w:rsid w:val="00267FE3"/>
    <w:rsid w:val="0027643F"/>
    <w:rsid w:val="0028592C"/>
    <w:rsid w:val="00287FE8"/>
    <w:rsid w:val="00292027"/>
    <w:rsid w:val="0029468D"/>
    <w:rsid w:val="0029614E"/>
    <w:rsid w:val="00297A1F"/>
    <w:rsid w:val="002B01D0"/>
    <w:rsid w:val="002D766C"/>
    <w:rsid w:val="002E05C8"/>
    <w:rsid w:val="002F43B1"/>
    <w:rsid w:val="0033486E"/>
    <w:rsid w:val="003351B0"/>
    <w:rsid w:val="0034195C"/>
    <w:rsid w:val="0034267D"/>
    <w:rsid w:val="00343A7E"/>
    <w:rsid w:val="003A1627"/>
    <w:rsid w:val="003B0EF9"/>
    <w:rsid w:val="003D6605"/>
    <w:rsid w:val="003E22C7"/>
    <w:rsid w:val="003E29F6"/>
    <w:rsid w:val="003E2A91"/>
    <w:rsid w:val="004055ED"/>
    <w:rsid w:val="00405CD4"/>
    <w:rsid w:val="0041332C"/>
    <w:rsid w:val="00420F2E"/>
    <w:rsid w:val="0043076F"/>
    <w:rsid w:val="00442141"/>
    <w:rsid w:val="0049620D"/>
    <w:rsid w:val="004A008B"/>
    <w:rsid w:val="004A140D"/>
    <w:rsid w:val="004A1590"/>
    <w:rsid w:val="004A2781"/>
    <w:rsid w:val="004A3182"/>
    <w:rsid w:val="004A5C9D"/>
    <w:rsid w:val="004A69B2"/>
    <w:rsid w:val="004B678F"/>
    <w:rsid w:val="004C71D9"/>
    <w:rsid w:val="004F1138"/>
    <w:rsid w:val="005015EB"/>
    <w:rsid w:val="00501BEA"/>
    <w:rsid w:val="0050570F"/>
    <w:rsid w:val="00521024"/>
    <w:rsid w:val="005249BC"/>
    <w:rsid w:val="00537882"/>
    <w:rsid w:val="00537EA1"/>
    <w:rsid w:val="005406EB"/>
    <w:rsid w:val="00544609"/>
    <w:rsid w:val="005446D7"/>
    <w:rsid w:val="0056066A"/>
    <w:rsid w:val="00575B44"/>
    <w:rsid w:val="0057713B"/>
    <w:rsid w:val="00580BF8"/>
    <w:rsid w:val="00582800"/>
    <w:rsid w:val="00585B71"/>
    <w:rsid w:val="0059547B"/>
    <w:rsid w:val="00596FBB"/>
    <w:rsid w:val="005A5576"/>
    <w:rsid w:val="005B23BA"/>
    <w:rsid w:val="005C2DE3"/>
    <w:rsid w:val="005C2F28"/>
    <w:rsid w:val="005D245B"/>
    <w:rsid w:val="005E66AB"/>
    <w:rsid w:val="005F2ACB"/>
    <w:rsid w:val="005F3C35"/>
    <w:rsid w:val="005F4DD6"/>
    <w:rsid w:val="0061204B"/>
    <w:rsid w:val="00615A07"/>
    <w:rsid w:val="00621E6F"/>
    <w:rsid w:val="00623D9F"/>
    <w:rsid w:val="0062403E"/>
    <w:rsid w:val="00624062"/>
    <w:rsid w:val="0062578F"/>
    <w:rsid w:val="00630371"/>
    <w:rsid w:val="0063664D"/>
    <w:rsid w:val="00652877"/>
    <w:rsid w:val="006536D8"/>
    <w:rsid w:val="00653A5A"/>
    <w:rsid w:val="006547A8"/>
    <w:rsid w:val="006679D8"/>
    <w:rsid w:val="00680D05"/>
    <w:rsid w:val="0068370F"/>
    <w:rsid w:val="006A468B"/>
    <w:rsid w:val="006B298C"/>
    <w:rsid w:val="006C1241"/>
    <w:rsid w:val="006D6F46"/>
    <w:rsid w:val="006F1CBF"/>
    <w:rsid w:val="00730480"/>
    <w:rsid w:val="00731B72"/>
    <w:rsid w:val="007676EC"/>
    <w:rsid w:val="007731EC"/>
    <w:rsid w:val="00773C74"/>
    <w:rsid w:val="0079699E"/>
    <w:rsid w:val="007A2A17"/>
    <w:rsid w:val="007A74EA"/>
    <w:rsid w:val="007B0B52"/>
    <w:rsid w:val="007C0424"/>
    <w:rsid w:val="007F10F4"/>
    <w:rsid w:val="007F5C4F"/>
    <w:rsid w:val="008036E0"/>
    <w:rsid w:val="008122B5"/>
    <w:rsid w:val="008131F9"/>
    <w:rsid w:val="00813BFE"/>
    <w:rsid w:val="00864414"/>
    <w:rsid w:val="00880B71"/>
    <w:rsid w:val="008856E2"/>
    <w:rsid w:val="008945E8"/>
    <w:rsid w:val="00895AC4"/>
    <w:rsid w:val="008A3BCC"/>
    <w:rsid w:val="008A5C7E"/>
    <w:rsid w:val="008C0514"/>
    <w:rsid w:val="008C29C5"/>
    <w:rsid w:val="008C7CEF"/>
    <w:rsid w:val="008D0D76"/>
    <w:rsid w:val="008F4A16"/>
    <w:rsid w:val="008F77E6"/>
    <w:rsid w:val="00920388"/>
    <w:rsid w:val="009270F2"/>
    <w:rsid w:val="00930439"/>
    <w:rsid w:val="0093213E"/>
    <w:rsid w:val="0093711C"/>
    <w:rsid w:val="009420B6"/>
    <w:rsid w:val="0094349A"/>
    <w:rsid w:val="00955FE3"/>
    <w:rsid w:val="0096269D"/>
    <w:rsid w:val="00970AB2"/>
    <w:rsid w:val="0097332B"/>
    <w:rsid w:val="00976BFB"/>
    <w:rsid w:val="009A2018"/>
    <w:rsid w:val="009A5342"/>
    <w:rsid w:val="009B764D"/>
    <w:rsid w:val="009C4CE8"/>
    <w:rsid w:val="009D29F3"/>
    <w:rsid w:val="009E5B31"/>
    <w:rsid w:val="009F73F1"/>
    <w:rsid w:val="009F7F4B"/>
    <w:rsid w:val="00A07B89"/>
    <w:rsid w:val="00A07FA5"/>
    <w:rsid w:val="00A30EDA"/>
    <w:rsid w:val="00A32733"/>
    <w:rsid w:val="00A442A2"/>
    <w:rsid w:val="00A6001E"/>
    <w:rsid w:val="00A84AD5"/>
    <w:rsid w:val="00A87979"/>
    <w:rsid w:val="00A93249"/>
    <w:rsid w:val="00A940E6"/>
    <w:rsid w:val="00AA04CF"/>
    <w:rsid w:val="00AB65F9"/>
    <w:rsid w:val="00AD6E94"/>
    <w:rsid w:val="00AE6885"/>
    <w:rsid w:val="00B03F2D"/>
    <w:rsid w:val="00B12922"/>
    <w:rsid w:val="00B14A3E"/>
    <w:rsid w:val="00B15135"/>
    <w:rsid w:val="00B20641"/>
    <w:rsid w:val="00B34FEA"/>
    <w:rsid w:val="00B35FE9"/>
    <w:rsid w:val="00B37C67"/>
    <w:rsid w:val="00B51A41"/>
    <w:rsid w:val="00B527B8"/>
    <w:rsid w:val="00B5368B"/>
    <w:rsid w:val="00B55372"/>
    <w:rsid w:val="00B62314"/>
    <w:rsid w:val="00B6452B"/>
    <w:rsid w:val="00B652BB"/>
    <w:rsid w:val="00B671C2"/>
    <w:rsid w:val="00B75723"/>
    <w:rsid w:val="00B77DD7"/>
    <w:rsid w:val="00B82298"/>
    <w:rsid w:val="00B8371C"/>
    <w:rsid w:val="00B8646F"/>
    <w:rsid w:val="00B87033"/>
    <w:rsid w:val="00BA006F"/>
    <w:rsid w:val="00BB1571"/>
    <w:rsid w:val="00BB36F9"/>
    <w:rsid w:val="00BB4CC1"/>
    <w:rsid w:val="00BB754C"/>
    <w:rsid w:val="00BC6D9B"/>
    <w:rsid w:val="00BE48DC"/>
    <w:rsid w:val="00BE4EA8"/>
    <w:rsid w:val="00BF0428"/>
    <w:rsid w:val="00BF4DC4"/>
    <w:rsid w:val="00C04CED"/>
    <w:rsid w:val="00C16345"/>
    <w:rsid w:val="00C26B0F"/>
    <w:rsid w:val="00C40292"/>
    <w:rsid w:val="00C55B96"/>
    <w:rsid w:val="00C569BC"/>
    <w:rsid w:val="00C64670"/>
    <w:rsid w:val="00C650DD"/>
    <w:rsid w:val="00C73A2D"/>
    <w:rsid w:val="00C754DB"/>
    <w:rsid w:val="00C76524"/>
    <w:rsid w:val="00C77A07"/>
    <w:rsid w:val="00C87468"/>
    <w:rsid w:val="00C93ACD"/>
    <w:rsid w:val="00C94D7B"/>
    <w:rsid w:val="00CA600E"/>
    <w:rsid w:val="00CB4464"/>
    <w:rsid w:val="00D20A31"/>
    <w:rsid w:val="00D22E95"/>
    <w:rsid w:val="00D300D0"/>
    <w:rsid w:val="00D41340"/>
    <w:rsid w:val="00D431BB"/>
    <w:rsid w:val="00D46B1B"/>
    <w:rsid w:val="00D47756"/>
    <w:rsid w:val="00D62DAB"/>
    <w:rsid w:val="00D77F72"/>
    <w:rsid w:val="00D952B0"/>
    <w:rsid w:val="00DA1A4F"/>
    <w:rsid w:val="00DB5AFB"/>
    <w:rsid w:val="00DC31B3"/>
    <w:rsid w:val="00DD7FE4"/>
    <w:rsid w:val="00DE5BF9"/>
    <w:rsid w:val="00E01DAB"/>
    <w:rsid w:val="00E022AB"/>
    <w:rsid w:val="00E056D3"/>
    <w:rsid w:val="00E2078C"/>
    <w:rsid w:val="00E71524"/>
    <w:rsid w:val="00E84D04"/>
    <w:rsid w:val="00EA1996"/>
    <w:rsid w:val="00EA66EF"/>
    <w:rsid w:val="00EC134E"/>
    <w:rsid w:val="00EE197E"/>
    <w:rsid w:val="00EE242C"/>
    <w:rsid w:val="00EE518C"/>
    <w:rsid w:val="00EE5976"/>
    <w:rsid w:val="00EF0FC8"/>
    <w:rsid w:val="00EF241D"/>
    <w:rsid w:val="00F0215B"/>
    <w:rsid w:val="00F13124"/>
    <w:rsid w:val="00F30E46"/>
    <w:rsid w:val="00F31BEF"/>
    <w:rsid w:val="00F51357"/>
    <w:rsid w:val="00F62D7B"/>
    <w:rsid w:val="00F62E78"/>
    <w:rsid w:val="00F72839"/>
    <w:rsid w:val="00F74D40"/>
    <w:rsid w:val="00F818AD"/>
    <w:rsid w:val="00F962B4"/>
    <w:rsid w:val="00FB16C2"/>
    <w:rsid w:val="00FB408B"/>
    <w:rsid w:val="00FC5DA3"/>
    <w:rsid w:val="00FD32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7F9DB84C"/>
  <w14:defaultImageDpi w14:val="330"/>
  <w15:chartTrackingRefBased/>
  <w15:docId w15:val="{849C67BD-A381-46DB-81FB-483EE5843D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qFormat="1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 w:uiPriority="1" w:qFormat="1"/>
    <w:lsdException w:name="Medium Shading 2 Accent 1" w:uiPriority="60"/>
    <w:lsdException w:name="Medium List 1 Accent 1" w:uiPriority="61"/>
    <w:lsdException w:name="Revision" w:uiPriority="62"/>
    <w:lsdException w:name="List Paragraph" w:uiPriority="63" w:qFormat="1"/>
    <w:lsdException w:name="Quote" w:uiPriority="64" w:qFormat="1"/>
    <w:lsdException w:name="Intense Quote" w:uiPriority="65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 w:qFormat="1"/>
    <w:lsdException w:name="Colorful Grid Accent 1" w:uiPriority="73" w:qFormat="1"/>
    <w:lsdException w:name="Light Shading Accent 2" w:uiPriority="60" w:qFormat="1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/>
    <w:lsdException w:name="Medium Grid 1 Accent 2" w:uiPriority="34" w:qFormat="1"/>
    <w:lsdException w:name="Medium Grid 2 Accent 2" w:uiPriority="29" w:qFormat="1"/>
    <w:lsdException w:name="Medium Grid 3 Accent 2" w:uiPriority="30" w:qFormat="1"/>
    <w:lsdException w:name="Dark List Accent 2" w:uiPriority="66"/>
    <w:lsdException w:name="Colorful Shading Accent 2" w:uiPriority="67"/>
    <w:lsdException w:name="Colorful List Accent 2" w:uiPriority="68"/>
    <w:lsdException w:name="Colorful Grid Accent 2" w:uiPriority="69"/>
    <w:lsdException w:name="Light Shading Accent 3" w:uiPriority="70"/>
    <w:lsdException w:name="Light List Accent 3" w:uiPriority="71"/>
    <w:lsdException w:name="Light Grid Accent 3" w:uiPriority="72"/>
    <w:lsdException w:name="Medium Shading 1 Accent 3" w:uiPriority="73"/>
    <w:lsdException w:name="Medium Shading 2 Accent 3" w:uiPriority="60"/>
    <w:lsdException w:name="Medium List 1 Accent 3" w:uiPriority="61"/>
    <w:lsdException w:name="Medium List 2 Accent 3" w:uiPriority="62"/>
    <w:lsdException w:name="Medium Grid 1 Accent 3" w:uiPriority="63"/>
    <w:lsdException w:name="Medium Grid 2 Accent 3" w:uiPriority="64"/>
    <w:lsdException w:name="Medium Grid 3 Accent 3" w:uiPriority="65"/>
    <w:lsdException w:name="Dark List Accent 3" w:uiPriority="66"/>
    <w:lsdException w:name="Colorful Shading Accent 3" w:uiPriority="67"/>
    <w:lsdException w:name="Colorful List Accent 3" w:uiPriority="68"/>
    <w:lsdException w:name="Colorful Grid Accent 3" w:uiPriority="69"/>
    <w:lsdException w:name="Light Shading Accent 4" w:uiPriority="70"/>
    <w:lsdException w:name="Light List Accent 4" w:uiPriority="71"/>
    <w:lsdException w:name="Light Grid Accent 4" w:uiPriority="72"/>
    <w:lsdException w:name="Medium Shading 1 Accent 4" w:uiPriority="73"/>
    <w:lsdException w:name="Medium Shading 2 Accent 4" w:uiPriority="60"/>
    <w:lsdException w:name="Medium List 1 Accent 4" w:uiPriority="61"/>
    <w:lsdException w:name="Medium List 2 Accent 4" w:uiPriority="62"/>
    <w:lsdException w:name="Medium Grid 1 Accent 4" w:uiPriority="63"/>
    <w:lsdException w:name="Medium Grid 2 Accent 4" w:uiPriority="64"/>
    <w:lsdException w:name="Medium Grid 3 Accent 4" w:uiPriority="65"/>
    <w:lsdException w:name="Dark List Accent 4" w:uiPriority="66"/>
    <w:lsdException w:name="Colorful Shading Accent 4" w:uiPriority="67"/>
    <w:lsdException w:name="Colorful List Accent 4" w:uiPriority="68"/>
    <w:lsdException w:name="Colorful Grid Accent 4" w:uiPriority="69"/>
    <w:lsdException w:name="Light Shading Accent 5" w:uiPriority="70"/>
    <w:lsdException w:name="Light List Accent 5" w:uiPriority="71"/>
    <w:lsdException w:name="Light Grid Accent 5" w:uiPriority="72"/>
    <w:lsdException w:name="Medium Shading 1 Accent 5" w:uiPriority="73"/>
    <w:lsdException w:name="Medium Shading 2 Accent 5" w:uiPriority="60"/>
    <w:lsdException w:name="Medium List 1 Accent 5" w:uiPriority="61"/>
    <w:lsdException w:name="Medium List 2 Accent 5" w:uiPriority="62"/>
    <w:lsdException w:name="Medium Grid 1 Accent 5" w:uiPriority="63"/>
    <w:lsdException w:name="Medium Grid 2 Accent 5" w:uiPriority="64"/>
    <w:lsdException w:name="Medium Grid 3 Accent 5" w:uiPriority="65"/>
    <w:lsdException w:name="Dark List Accent 5" w:uiPriority="66"/>
    <w:lsdException w:name="Colorful Shading Accent 5" w:uiPriority="67"/>
    <w:lsdException w:name="Colorful List Accent 5" w:uiPriority="68"/>
    <w:lsdException w:name="Colorful Grid Accent 5" w:uiPriority="69"/>
    <w:lsdException w:name="Light Shading Accent 6" w:uiPriority="70"/>
    <w:lsdException w:name="Light List Accent 6" w:uiPriority="71"/>
    <w:lsdException w:name="Light Grid Accent 6" w:uiPriority="72"/>
    <w:lsdException w:name="Medium Shading 1 Accent 6" w:uiPriority="73"/>
    <w:lsdException w:name="Medium Shading 2 Accent 6" w:uiPriority="60"/>
    <w:lsdException w:name="Medium List 1 Accent 6" w:uiPriority="61"/>
    <w:lsdException w:name="Medium List 2 Accent 6" w:uiPriority="62"/>
    <w:lsdException w:name="Medium Grid 1 Accent 6" w:uiPriority="63"/>
    <w:lsdException w:name="Medium Grid 2 Accent 6" w:uiPriority="64"/>
    <w:lsdException w:name="Medium Grid 3 Accent 6" w:uiPriority="65"/>
    <w:lsdException w:name="Dark List Accent 6" w:uiPriority="66"/>
    <w:lsdException w:name="Colorful Shading Accent 6" w:uiPriority="67"/>
    <w:lsdException w:name="Colorful List Accent 6" w:uiPriority="68"/>
    <w:lsdException w:name="Colorful Grid Accent 6" w:uiPriority="69"/>
    <w:lsdException w:name="Subtle Emphasis" w:uiPriority="70" w:qFormat="1"/>
    <w:lsdException w:name="Intense Emphasis" w:uiPriority="71" w:qFormat="1"/>
    <w:lsdException w:name="Subtle Reference" w:uiPriority="72" w:qFormat="1"/>
    <w:lsdException w:name="Intense Reference" w:uiPriority="73" w:qFormat="1"/>
    <w:lsdException w:name="Book Title" w:uiPriority="60" w:qFormat="1"/>
    <w:lsdException w:name="Bibliography" w:uiPriority="61"/>
    <w:lsdException w:name="TOC Heading" w:semiHidden="1" w:uiPriority="62" w:unhideWhenUsed="1" w:qFormat="1"/>
    <w:lsdException w:name="Plain Table 1" w:uiPriority="63"/>
    <w:lsdException w:name="Plain Table 2" w:uiPriority="64"/>
    <w:lsdException w:name="Plain Table 3" w:uiPriority="65" w:qFormat="1"/>
    <w:lsdException w:name="Plain Table 4" w:uiPriority="66" w:qFormat="1"/>
    <w:lsdException w:name="Plain Table 5" w:uiPriority="67" w:qFormat="1"/>
    <w:lsdException w:name="Grid Table Light" w:uiPriority="68" w:qFormat="1"/>
    <w:lsdException w:name="Grid Table 1 Light" w:uiPriority="69" w:qFormat="1"/>
    <w:lsdException w:name="Grid Table 2" w:uiPriority="70"/>
    <w:lsdException w:name="Grid Table 3" w:uiPriority="71" w:qFormat="1"/>
    <w:lsdException w:name="Grid Table 4" w:uiPriority="41"/>
    <w:lsdException w:name="Grid Table 5 Dark" w:uiPriority="42"/>
    <w:lsdException w:name="Grid Table 6 Colorful" w:uiPriority="43"/>
    <w:lsdException w:name="Grid Table 7 Colorful" w:uiPriority="44"/>
    <w:lsdException w:name="Grid Table 1 Light Accent 1" w:uiPriority="45"/>
    <w:lsdException w:name="Grid Table 2 Accent 1" w:uiPriority="40"/>
    <w:lsdException w:name="Grid Table 3 Accent 1" w:uiPriority="46"/>
    <w:lsdException w:name="Grid Table 4 Accent 1" w:uiPriority="47"/>
    <w:lsdException w:name="Grid Table 5 Dark Accent 1" w:uiPriority="48"/>
    <w:lsdException w:name="Grid Table 6 Colorful Accent 1" w:uiPriority="49"/>
    <w:lsdException w:name="Grid Table 7 Colorful Accent 1" w:uiPriority="50"/>
    <w:lsdException w:name="Grid Table 1 Light Accent 2" w:uiPriority="51"/>
    <w:lsdException w:name="Grid Table 2 Accent 2" w:uiPriority="52"/>
    <w:lsdException w:name="Grid Table 3 Accent 2" w:uiPriority="46"/>
    <w:lsdException w:name="Grid Table 4 Accent 2" w:uiPriority="47"/>
    <w:lsdException w:name="Grid Table 5 Dark Accent 2" w:uiPriority="48"/>
    <w:lsdException w:name="Grid Table 6 Colorful Accent 2" w:uiPriority="49"/>
    <w:lsdException w:name="Grid Table 7 Colorful Accent 2" w:uiPriority="50"/>
    <w:lsdException w:name="Grid Table 1 Light Accent 3" w:uiPriority="51"/>
    <w:lsdException w:name="Grid Table 2 Accent 3" w:uiPriority="52"/>
    <w:lsdException w:name="Grid Table 3 Accent 3" w:uiPriority="46"/>
    <w:lsdException w:name="Grid Table 4 Accent 3" w:uiPriority="47"/>
    <w:lsdException w:name="Grid Table 5 Dark Accent 3" w:uiPriority="48"/>
    <w:lsdException w:name="Grid Table 6 Colorful Accent 3" w:uiPriority="49"/>
    <w:lsdException w:name="Grid Table 7 Colorful Accent 3" w:uiPriority="50"/>
    <w:lsdException w:name="Grid Table 1 Light Accent 4" w:uiPriority="51"/>
    <w:lsdException w:name="Grid Table 2 Accent 4" w:uiPriority="52"/>
    <w:lsdException w:name="Grid Table 3 Accent 4" w:uiPriority="46"/>
    <w:lsdException w:name="Grid Table 4 Accent 4" w:uiPriority="47"/>
    <w:lsdException w:name="Grid Table 5 Dark Accent 4" w:uiPriority="48"/>
    <w:lsdException w:name="Grid Table 6 Colorful Accent 4" w:uiPriority="49"/>
    <w:lsdException w:name="Grid Table 7 Colorful Accent 4" w:uiPriority="50"/>
    <w:lsdException w:name="Grid Table 1 Light Accent 5" w:uiPriority="51"/>
    <w:lsdException w:name="Grid Table 2 Accent 5" w:uiPriority="52"/>
    <w:lsdException w:name="Grid Table 3 Accent 5" w:uiPriority="46"/>
    <w:lsdException w:name="Grid Table 4 Accent 5" w:uiPriority="47"/>
    <w:lsdException w:name="Grid Table 5 Dark Accent 5" w:uiPriority="48"/>
    <w:lsdException w:name="Grid Table 6 Colorful Accent 5" w:uiPriority="49"/>
    <w:lsdException w:name="Grid Table 7 Colorful Accent 5" w:uiPriority="50"/>
    <w:lsdException w:name="Grid Table 1 Light Accent 6" w:uiPriority="51"/>
    <w:lsdException w:name="Grid Table 2 Accent 6" w:uiPriority="52"/>
    <w:lsdException w:name="Grid Table 3 Accent 6" w:uiPriority="46"/>
    <w:lsdException w:name="Grid Table 4 Accent 6" w:uiPriority="47"/>
    <w:lsdException w:name="Grid Table 5 Dark Accent 6" w:uiPriority="48"/>
    <w:lsdException w:name="Grid Table 6 Colorful Accent 6" w:uiPriority="49"/>
    <w:lsdException w:name="Grid Table 7 Colorful Accent 6" w:uiPriority="50"/>
    <w:lsdException w:name="List Table 1 Light" w:uiPriority="51"/>
    <w:lsdException w:name="List Table 2" w:uiPriority="52"/>
    <w:lsdException w:name="List Table 3" w:uiPriority="46"/>
    <w:lsdException w:name="List Table 4" w:uiPriority="47"/>
    <w:lsdException w:name="List Table 5 Dark" w:uiPriority="48"/>
    <w:lsdException w:name="List Table 6 Colorful" w:uiPriority="49"/>
    <w:lsdException w:name="List Table 7 Colorful" w:uiPriority="50"/>
    <w:lsdException w:name="List Table 1 Light Accent 1" w:uiPriority="51"/>
    <w:lsdException w:name="List Table 2 Accent 1" w:uiPriority="52"/>
    <w:lsdException w:name="List Table 3 Accent 1" w:uiPriority="46"/>
    <w:lsdException w:name="List Table 4 Accent 1" w:uiPriority="47"/>
    <w:lsdException w:name="List Table 5 Dark Accent 1" w:uiPriority="48"/>
    <w:lsdException w:name="List Table 6 Colorful Accent 1" w:uiPriority="49"/>
    <w:lsdException w:name="List Table 7 Colorful Accent 1" w:uiPriority="50"/>
    <w:lsdException w:name="List Table 1 Light Accent 2" w:uiPriority="51"/>
    <w:lsdException w:name="List Table 2 Accent 2" w:uiPriority="52"/>
    <w:lsdException w:name="List Table 3 Accent 2" w:uiPriority="46"/>
    <w:lsdException w:name="List Table 4 Accent 2" w:uiPriority="47"/>
    <w:lsdException w:name="List Table 5 Dark Accent 2" w:uiPriority="48"/>
    <w:lsdException w:name="List Table 6 Colorful Accent 2" w:uiPriority="49"/>
    <w:lsdException w:name="List Table 7 Colorful Accent 2" w:uiPriority="50"/>
    <w:lsdException w:name="List Table 1 Light Accent 3" w:uiPriority="51"/>
    <w:lsdException w:name="List Table 2 Accent 3" w:uiPriority="52"/>
    <w:lsdException w:name="List Table 3 Accent 3" w:uiPriority="46"/>
    <w:lsdException w:name="List Table 4 Accent 3" w:uiPriority="47"/>
    <w:lsdException w:name="List Table 5 Dark Accent 3" w:uiPriority="48"/>
    <w:lsdException w:name="List Table 6 Colorful Accent 3" w:uiPriority="49"/>
    <w:lsdException w:name="List Table 7 Colorful Accent 3" w:uiPriority="50"/>
    <w:lsdException w:name="List Table 1 Light Accent 4" w:uiPriority="51"/>
    <w:lsdException w:name="List Table 2 Accent 4" w:uiPriority="52"/>
    <w:lsdException w:name="List Table 3 Accent 4" w:uiPriority="46"/>
    <w:lsdException w:name="List Table 4 Accent 4" w:uiPriority="47"/>
    <w:lsdException w:name="List Table 5 Dark Accent 4" w:uiPriority="48"/>
    <w:lsdException w:name="List Table 6 Colorful Accent 4" w:uiPriority="49"/>
    <w:lsdException w:name="List Table 7 Colorful Accent 4" w:uiPriority="50"/>
    <w:lsdException w:name="List Table 1 Light Accent 5" w:uiPriority="51"/>
    <w:lsdException w:name="List Table 2 Accent 5" w:uiPriority="52"/>
    <w:lsdException w:name="List Table 3 Accent 5" w:uiPriority="46"/>
    <w:lsdException w:name="List Table 4 Accent 5" w:uiPriority="47"/>
    <w:lsdException w:name="List Table 5 Dark Accent 5" w:uiPriority="48"/>
    <w:lsdException w:name="List Table 6 Colorful Accent 5" w:uiPriority="49"/>
    <w:lsdException w:name="List Table 7 Colorful Accent 5" w:uiPriority="50"/>
    <w:lsdException w:name="List Table 1 Light Accent 6" w:uiPriority="51"/>
    <w:lsdException w:name="List Table 2 Accent 6" w:uiPriority="52"/>
    <w:lsdException w:name="List Table 3 Accent 6" w:uiPriority="46"/>
    <w:lsdException w:name="List Table 4 Accent 6" w:uiPriority="47"/>
    <w:lsdException w:name="List Table 5 Dark Accent 6" w:uiPriority="48"/>
    <w:lsdException w:name="List Table 6 Colorful Accent 6" w:uiPriority="49"/>
    <w:lsdException w:name="List Table 7 Colorful Accent 6" w:uiPriority="50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0570F"/>
    <w:pPr>
      <w:spacing w:after="200" w:line="276" w:lineRule="auto"/>
    </w:pPr>
    <w:rPr>
      <w:sz w:val="22"/>
      <w:szCs w:val="22"/>
      <w:lang w:eastAsia="en-US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Textodebalo">
    <w:name w:val="Balloon Text"/>
    <w:basedOn w:val="Normal"/>
    <w:link w:val="TextodebaloChar"/>
    <w:uiPriority w:val="99"/>
    <w:semiHidden/>
    <w:unhideWhenUsed/>
    <w:rsid w:val="00621E6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link w:val="Textodebalo"/>
    <w:uiPriority w:val="99"/>
    <w:semiHidden/>
    <w:rsid w:val="00621E6F"/>
    <w:rPr>
      <w:rFonts w:ascii="Tahoma" w:hAnsi="Tahoma" w:cs="Tahoma"/>
      <w:sz w:val="16"/>
      <w:szCs w:val="16"/>
    </w:rPr>
  </w:style>
  <w:style w:type="table" w:styleId="Tabelacomgrade">
    <w:name w:val="Table Grid"/>
    <w:basedOn w:val="Tabelanormal"/>
    <w:uiPriority w:val="59"/>
    <w:rsid w:val="001F5B2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GradeMdia1-nfase21">
    <w:name w:val="Grade Média 1 - Ênfase 21"/>
    <w:basedOn w:val="Normal"/>
    <w:uiPriority w:val="34"/>
    <w:qFormat/>
    <w:rsid w:val="00976BFB"/>
    <w:pPr>
      <w:ind w:left="720"/>
      <w:contextualSpacing/>
    </w:pPr>
  </w:style>
  <w:style w:type="character" w:styleId="Refdecomentrio">
    <w:name w:val="annotation reference"/>
    <w:uiPriority w:val="99"/>
    <w:semiHidden/>
    <w:unhideWhenUsed/>
    <w:rsid w:val="000622A4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0622A4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link w:val="Textodecomentrio"/>
    <w:uiPriority w:val="99"/>
    <w:semiHidden/>
    <w:rsid w:val="000622A4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0622A4"/>
    <w:rPr>
      <w:b/>
      <w:bCs/>
    </w:rPr>
  </w:style>
  <w:style w:type="character" w:customStyle="1" w:styleId="AssuntodocomentrioChar">
    <w:name w:val="Assunto do comentário Char"/>
    <w:link w:val="Assuntodocomentrio"/>
    <w:uiPriority w:val="99"/>
    <w:semiHidden/>
    <w:rsid w:val="000622A4"/>
    <w:rPr>
      <w:b/>
      <w:bCs/>
      <w:sz w:val="20"/>
      <w:szCs w:val="20"/>
    </w:rPr>
  </w:style>
  <w:style w:type="paragraph" w:styleId="Textodenotaderodap">
    <w:name w:val="footnote text"/>
    <w:basedOn w:val="Normal"/>
    <w:link w:val="TextodenotaderodapChar"/>
    <w:uiPriority w:val="99"/>
    <w:unhideWhenUsed/>
    <w:rsid w:val="000E08CD"/>
    <w:rPr>
      <w:sz w:val="24"/>
      <w:szCs w:val="24"/>
    </w:rPr>
  </w:style>
  <w:style w:type="character" w:customStyle="1" w:styleId="TextodenotaderodapChar">
    <w:name w:val="Texto de nota de rodapé Char"/>
    <w:link w:val="Textodenotaderodap"/>
    <w:uiPriority w:val="99"/>
    <w:rsid w:val="000E08CD"/>
    <w:rPr>
      <w:sz w:val="24"/>
      <w:szCs w:val="24"/>
    </w:rPr>
  </w:style>
  <w:style w:type="character" w:styleId="Refdenotaderodap">
    <w:name w:val="footnote reference"/>
    <w:uiPriority w:val="99"/>
    <w:unhideWhenUsed/>
    <w:rsid w:val="000E08CD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733</Words>
  <Characters>3960</Characters>
  <Application>Microsoft Office Word</Application>
  <DocSecurity>0</DocSecurity>
  <Lines>33</Lines>
  <Paragraphs>9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IX Simpósio Brasileiro de Sistemas Colaborativos – 15 a 18 de Outubro de 2012</vt:lpstr>
    </vt:vector>
  </TitlesOfParts>
  <Company/>
  <LinksUpToDate>false</LinksUpToDate>
  <CharactersWithSpaces>46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X Simpósio Brasileiro de Sistemas Colaborativos – 15 a 18 de Outubro de 2012</dc:title>
  <dc:subject/>
  <dc:creator>Marco Gerosa</dc:creator>
  <cp:keywords/>
  <cp:lastModifiedBy>Natasha Valentim</cp:lastModifiedBy>
  <cp:revision>5</cp:revision>
  <dcterms:created xsi:type="dcterms:W3CDTF">2021-04-06T00:14:00Z</dcterms:created>
  <dcterms:modified xsi:type="dcterms:W3CDTF">2021-04-07T20:11:00Z</dcterms:modified>
</cp:coreProperties>
</file>